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7FA14E" w14:textId="77777777" w:rsidR="00375450" w:rsidRPr="00702BDF" w:rsidRDefault="00ED1ED6" w:rsidP="0022147E">
      <w:pPr>
        <w:jc w:val="center"/>
        <w:rPr>
          <w:rFonts w:ascii="Times New Roman" w:hAnsi="Times New Roman"/>
          <w:b/>
          <w:sz w:val="18"/>
          <w:szCs w:val="18"/>
        </w:rPr>
      </w:pPr>
      <w:r>
        <w:rPr>
          <w:rFonts w:ascii="Times New Roman" w:hAnsi="Times New Roman"/>
          <w:b/>
          <w:sz w:val="18"/>
          <w:szCs w:val="18"/>
        </w:rPr>
        <w:t>ÖĞRENCİ İŞLERİ DAİRE</w:t>
      </w:r>
      <w:r w:rsidR="00375450" w:rsidRPr="00702BDF">
        <w:rPr>
          <w:rFonts w:ascii="Times New Roman" w:hAnsi="Times New Roman"/>
          <w:b/>
          <w:sz w:val="18"/>
          <w:szCs w:val="18"/>
        </w:rPr>
        <w:t xml:space="preserve"> BAŞKANLIĞINA</w:t>
      </w:r>
    </w:p>
    <w:p w14:paraId="675BE7EE" w14:textId="77777777" w:rsidR="000E27D6" w:rsidRPr="00ED1ED6" w:rsidRDefault="00375450" w:rsidP="000E27D6">
      <w:pPr>
        <w:pStyle w:val="AralkYok"/>
        <w:spacing w:after="120"/>
        <w:jc w:val="both"/>
        <w:rPr>
          <w:rFonts w:ascii="Times New Roman" w:hAnsi="Times New Roman"/>
          <w:sz w:val="18"/>
          <w:szCs w:val="18"/>
        </w:rPr>
      </w:pPr>
      <w:r w:rsidRPr="00702BDF">
        <w:rPr>
          <w:rFonts w:ascii="Times New Roman" w:hAnsi="Times New Roman"/>
          <w:b/>
          <w:sz w:val="18"/>
          <w:szCs w:val="18"/>
        </w:rPr>
        <w:t xml:space="preserve">                  </w:t>
      </w:r>
      <w:r w:rsidRPr="00702BDF">
        <w:rPr>
          <w:rFonts w:ascii="Times New Roman" w:hAnsi="Times New Roman"/>
          <w:sz w:val="18"/>
          <w:szCs w:val="18"/>
        </w:rPr>
        <w:t>Bölümünüz</w:t>
      </w:r>
      <w:r w:rsidRPr="00702BDF">
        <w:rPr>
          <w:rFonts w:ascii="Times New Roman" w:hAnsi="Times New Roman"/>
          <w:b/>
          <w:sz w:val="18"/>
          <w:szCs w:val="18"/>
        </w:rPr>
        <w:t xml:space="preserve">…………………. </w:t>
      </w:r>
      <w:proofErr w:type="gramStart"/>
      <w:r w:rsidRPr="00702BDF">
        <w:rPr>
          <w:rFonts w:ascii="Times New Roman" w:hAnsi="Times New Roman"/>
          <w:sz w:val="18"/>
          <w:szCs w:val="18"/>
        </w:rPr>
        <w:t>numaralı</w:t>
      </w:r>
      <w:proofErr w:type="gramEnd"/>
      <w:r w:rsidRPr="00702BDF">
        <w:rPr>
          <w:rFonts w:ascii="Times New Roman" w:hAnsi="Times New Roman"/>
          <w:sz w:val="18"/>
          <w:szCs w:val="18"/>
        </w:rPr>
        <w:t xml:space="preserve"> öğrencisiyim. ………….. Akademik Yılı ………. </w:t>
      </w:r>
      <w:proofErr w:type="gramStart"/>
      <w:r w:rsidRPr="00702BDF">
        <w:rPr>
          <w:rFonts w:ascii="Times New Roman" w:hAnsi="Times New Roman"/>
          <w:sz w:val="18"/>
          <w:szCs w:val="18"/>
        </w:rPr>
        <w:t>dönemi</w:t>
      </w:r>
      <w:proofErr w:type="gramEnd"/>
      <w:r w:rsidRPr="00702BDF">
        <w:rPr>
          <w:rFonts w:ascii="Times New Roman" w:hAnsi="Times New Roman"/>
          <w:sz w:val="18"/>
          <w:szCs w:val="18"/>
        </w:rPr>
        <w:t xml:space="preserve"> sonu itibariyle azami süremi doldurdum</w:t>
      </w:r>
      <w:r w:rsidRPr="00406B1D">
        <w:rPr>
          <w:rFonts w:ascii="Times New Roman" w:hAnsi="Times New Roman"/>
          <w:sz w:val="18"/>
          <w:szCs w:val="18"/>
        </w:rPr>
        <w:t xml:space="preserve">. </w:t>
      </w:r>
      <w:r w:rsidRPr="00406B1D">
        <w:rPr>
          <w:rFonts w:ascii="Times New Roman" w:hAnsi="Times New Roman"/>
          <w:color w:val="000000"/>
          <w:sz w:val="18"/>
          <w:szCs w:val="18"/>
        </w:rPr>
        <w:t xml:space="preserve">2547 sayılı Kanun’un 44 (c) maddesi kapsamında Orta Doğu Teknik Üniversitesi Senatosu’nun belirlediği Uygulama Usul ve Esasları uyarınca </w:t>
      </w:r>
      <w:r w:rsidR="00AE7301">
        <w:rPr>
          <w:rFonts w:ascii="Times New Roman" w:hAnsi="Times New Roman"/>
          <w:color w:val="000000"/>
          <w:sz w:val="18"/>
          <w:szCs w:val="18"/>
        </w:rPr>
        <w:t xml:space="preserve">azami süre </w:t>
      </w:r>
      <w:r w:rsidR="00AE7301" w:rsidRPr="00AE7301">
        <w:rPr>
          <w:rFonts w:ascii="Times New Roman" w:hAnsi="Times New Roman"/>
          <w:sz w:val="18"/>
          <w:szCs w:val="18"/>
        </w:rPr>
        <w:t xml:space="preserve">sonunda </w:t>
      </w:r>
      <w:r w:rsidR="00AE7301" w:rsidRPr="00A9411D">
        <w:rPr>
          <w:rFonts w:ascii="Times New Roman" w:hAnsi="Times New Roman"/>
          <w:b/>
          <w:bCs/>
          <w:sz w:val="18"/>
          <w:szCs w:val="18"/>
          <w:u w:val="single"/>
        </w:rPr>
        <w:t>uygulamalı derse bir defaya mahsus</w:t>
      </w:r>
      <w:r w:rsidR="00AE7301" w:rsidRPr="00AE7301">
        <w:rPr>
          <w:rFonts w:ascii="Times New Roman" w:hAnsi="Times New Roman"/>
          <w:sz w:val="18"/>
          <w:szCs w:val="18"/>
        </w:rPr>
        <w:t xml:space="preserve"> devam hakkından </w:t>
      </w:r>
      <w:r w:rsidRPr="00AE7301">
        <w:rPr>
          <w:rFonts w:ascii="Times New Roman" w:hAnsi="Times New Roman"/>
          <w:sz w:val="18"/>
          <w:szCs w:val="18"/>
        </w:rPr>
        <w:t>yararlanmak istiyorum</w:t>
      </w:r>
      <w:r w:rsidRPr="00ED1ED6">
        <w:rPr>
          <w:rFonts w:ascii="Times New Roman" w:hAnsi="Times New Roman"/>
          <w:sz w:val="18"/>
          <w:szCs w:val="18"/>
        </w:rPr>
        <w:t xml:space="preserve">. </w:t>
      </w:r>
    </w:p>
    <w:p w14:paraId="4BDD70F3" w14:textId="77777777" w:rsidR="00375450" w:rsidRPr="00702BDF" w:rsidRDefault="00375450" w:rsidP="000E27D6">
      <w:pPr>
        <w:pStyle w:val="AralkYok"/>
        <w:spacing w:after="120"/>
        <w:jc w:val="both"/>
        <w:rPr>
          <w:rFonts w:ascii="Times New Roman" w:hAnsi="Times New Roman"/>
          <w:sz w:val="18"/>
          <w:szCs w:val="18"/>
        </w:rPr>
      </w:pPr>
      <w:r w:rsidRPr="00702BDF">
        <w:rPr>
          <w:rFonts w:ascii="Times New Roman" w:hAnsi="Times New Roman"/>
          <w:sz w:val="18"/>
          <w:szCs w:val="18"/>
        </w:rPr>
        <w:t xml:space="preserve">                   </w:t>
      </w:r>
      <w:r w:rsidR="00EA4F78">
        <w:rPr>
          <w:rFonts w:ascii="Times New Roman" w:hAnsi="Times New Roman"/>
          <w:sz w:val="18"/>
          <w:szCs w:val="18"/>
        </w:rPr>
        <w:t xml:space="preserve">Bu formda beyan ettiğim bilgilerin doğruluğu ile ilgili </w:t>
      </w:r>
      <w:r w:rsidRPr="00702BDF">
        <w:rPr>
          <w:rFonts w:ascii="Times New Roman" w:hAnsi="Times New Roman"/>
          <w:sz w:val="18"/>
          <w:szCs w:val="18"/>
        </w:rPr>
        <w:t xml:space="preserve">sorumluluğunun tarafıma ait olduğunu </w:t>
      </w:r>
      <w:r w:rsidR="006C75A3">
        <w:rPr>
          <w:rFonts w:ascii="Times New Roman" w:hAnsi="Times New Roman"/>
          <w:sz w:val="18"/>
          <w:szCs w:val="18"/>
        </w:rPr>
        <w:t>ve</w:t>
      </w:r>
      <w:r w:rsidRPr="00702BDF">
        <w:rPr>
          <w:rFonts w:ascii="Times New Roman" w:hAnsi="Times New Roman"/>
          <w:sz w:val="18"/>
          <w:szCs w:val="18"/>
        </w:rPr>
        <w:t xml:space="preserve"> yazdığım bilgilerde eksiklik veya yanlışlık tespit edilmesi halinde başvurumun geçersiz sayılacağını kabul ediyorum.</w:t>
      </w:r>
    </w:p>
    <w:p w14:paraId="0942EBCE" w14:textId="77777777" w:rsidR="00375450" w:rsidRDefault="00375450" w:rsidP="00A5676D">
      <w:pPr>
        <w:tabs>
          <w:tab w:val="left" w:pos="6705"/>
        </w:tabs>
        <w:spacing w:after="120" w:line="240" w:lineRule="auto"/>
        <w:jc w:val="both"/>
        <w:rPr>
          <w:rFonts w:ascii="Times New Roman" w:hAnsi="Times New Roman"/>
          <w:b/>
          <w:sz w:val="18"/>
          <w:szCs w:val="18"/>
        </w:rPr>
      </w:pPr>
      <w:r w:rsidRPr="00702BDF">
        <w:rPr>
          <w:rFonts w:ascii="Times New Roman" w:hAnsi="Times New Roman"/>
          <w:sz w:val="18"/>
          <w:szCs w:val="18"/>
        </w:rPr>
        <w:t xml:space="preserve">                   Gereğini arz ederim.</w:t>
      </w:r>
      <w:r w:rsidRPr="00702BDF">
        <w:rPr>
          <w:rFonts w:ascii="Times New Roman" w:hAnsi="Times New Roman"/>
          <w:b/>
          <w:sz w:val="18"/>
          <w:szCs w:val="18"/>
        </w:rPr>
        <w:t xml:space="preserve">  </w:t>
      </w:r>
    </w:p>
    <w:p w14:paraId="675CE2EC" w14:textId="77777777" w:rsidR="00550A99" w:rsidRDefault="00550A99" w:rsidP="00A5676D">
      <w:pPr>
        <w:tabs>
          <w:tab w:val="left" w:pos="6705"/>
        </w:tabs>
        <w:spacing w:after="120" w:line="240" w:lineRule="auto"/>
        <w:jc w:val="both"/>
        <w:rPr>
          <w:rFonts w:ascii="Times New Roman" w:hAnsi="Times New Roman"/>
          <w:b/>
          <w:sz w:val="18"/>
          <w:szCs w:val="18"/>
        </w:rPr>
      </w:pPr>
      <w:r>
        <w:rPr>
          <w:rFonts w:ascii="Times New Roman" w:hAnsi="Times New Roman"/>
          <w:b/>
          <w:sz w:val="18"/>
          <w:szCs w:val="18"/>
        </w:rPr>
        <w:tab/>
      </w:r>
      <w:r>
        <w:rPr>
          <w:rFonts w:ascii="Times New Roman" w:hAnsi="Times New Roman"/>
          <w:b/>
          <w:sz w:val="18"/>
          <w:szCs w:val="18"/>
        </w:rPr>
        <w:tab/>
        <w:t xml:space="preserve">Tarih: </w:t>
      </w:r>
    </w:p>
    <w:p w14:paraId="717A7490" w14:textId="77777777" w:rsidR="00550A99" w:rsidRPr="00702BDF" w:rsidRDefault="00550A99" w:rsidP="00A5676D">
      <w:pPr>
        <w:tabs>
          <w:tab w:val="left" w:pos="6705"/>
        </w:tabs>
        <w:spacing w:after="120" w:line="240" w:lineRule="auto"/>
        <w:jc w:val="both"/>
        <w:rPr>
          <w:rFonts w:ascii="Times New Roman" w:hAnsi="Times New Roman"/>
          <w:b/>
          <w:sz w:val="18"/>
          <w:szCs w:val="18"/>
        </w:rPr>
      </w:pPr>
      <w:r>
        <w:rPr>
          <w:rFonts w:ascii="Times New Roman" w:hAnsi="Times New Roman"/>
          <w:b/>
          <w:sz w:val="18"/>
          <w:szCs w:val="18"/>
        </w:rPr>
        <w:tab/>
      </w:r>
      <w:r>
        <w:rPr>
          <w:rFonts w:ascii="Times New Roman" w:hAnsi="Times New Roman"/>
          <w:b/>
          <w:sz w:val="18"/>
          <w:szCs w:val="18"/>
        </w:rPr>
        <w:tab/>
        <w:t>İmza:</w:t>
      </w:r>
    </w:p>
    <w:p w14:paraId="01D6A9AF" w14:textId="77777777" w:rsidR="00375450" w:rsidRPr="008F149D" w:rsidRDefault="00375450" w:rsidP="00E034A1">
      <w:pPr>
        <w:spacing w:after="0" w:line="240" w:lineRule="auto"/>
        <w:jc w:val="center"/>
        <w:rPr>
          <w:rFonts w:ascii="Times New Roman" w:hAnsi="Times New Roman"/>
          <w:b/>
          <w:sz w:val="18"/>
          <w:szCs w:val="18"/>
        </w:rPr>
      </w:pPr>
      <w:r w:rsidRPr="008F149D">
        <w:rPr>
          <w:rFonts w:ascii="Times New Roman" w:hAnsi="Times New Roman"/>
          <w:b/>
          <w:sz w:val="18"/>
          <w:szCs w:val="18"/>
        </w:rPr>
        <w:t>ÖĞRENCİ BİLGİLERİ</w:t>
      </w:r>
    </w:p>
    <w:p w14:paraId="23384B4F" w14:textId="77777777" w:rsidR="00550A99" w:rsidRPr="00702BDF" w:rsidRDefault="00550A99" w:rsidP="00E034A1">
      <w:pPr>
        <w:spacing w:after="0" w:line="240" w:lineRule="auto"/>
        <w:jc w:val="center"/>
        <w:rPr>
          <w:rFonts w:ascii="Times New Roman" w:hAnsi="Times New Roman"/>
          <w:b/>
          <w:sz w:val="18"/>
          <w:szCs w:val="18"/>
        </w:rPr>
      </w:pPr>
    </w:p>
    <w:tbl>
      <w:tblPr>
        <w:tblW w:w="9921" w:type="dxa"/>
        <w:tblLook w:val="00A0" w:firstRow="1" w:lastRow="0" w:firstColumn="1" w:lastColumn="0" w:noHBand="0" w:noVBand="0"/>
      </w:tblPr>
      <w:tblGrid>
        <w:gridCol w:w="622"/>
        <w:gridCol w:w="695"/>
        <w:gridCol w:w="972"/>
        <w:gridCol w:w="337"/>
        <w:gridCol w:w="849"/>
        <w:gridCol w:w="1047"/>
        <w:gridCol w:w="992"/>
        <w:gridCol w:w="1024"/>
        <w:gridCol w:w="1542"/>
        <w:gridCol w:w="1671"/>
        <w:gridCol w:w="170"/>
      </w:tblGrid>
      <w:tr w:rsidR="00C96E5A" w:rsidRPr="00FA413A" w14:paraId="67281FB5" w14:textId="3521A299" w:rsidTr="00C96E5A">
        <w:trPr>
          <w:gridAfter w:val="1"/>
          <w:wAfter w:w="170" w:type="dxa"/>
          <w:trHeight w:val="328"/>
        </w:trPr>
        <w:tc>
          <w:tcPr>
            <w:tcW w:w="2626" w:type="dxa"/>
            <w:gridSpan w:val="4"/>
          </w:tcPr>
          <w:p w14:paraId="41ADDA09" w14:textId="77777777" w:rsidR="00C96E5A" w:rsidRPr="008F149D" w:rsidRDefault="00C96E5A" w:rsidP="00FA413A">
            <w:pPr>
              <w:spacing w:after="0" w:line="240" w:lineRule="auto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F149D">
              <w:rPr>
                <w:rFonts w:ascii="Times New Roman" w:hAnsi="Times New Roman"/>
                <w:b/>
                <w:bCs/>
                <w:sz w:val="18"/>
                <w:szCs w:val="18"/>
              </w:rPr>
              <w:t>Adı Soyadı</w:t>
            </w:r>
          </w:p>
        </w:tc>
        <w:tc>
          <w:tcPr>
            <w:tcW w:w="1896" w:type="dxa"/>
            <w:gridSpan w:val="2"/>
          </w:tcPr>
          <w:p w14:paraId="45926EED" w14:textId="77777777" w:rsidR="00C96E5A" w:rsidRPr="00FA413A" w:rsidRDefault="00C96E5A" w:rsidP="00FA413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:</w:t>
            </w:r>
          </w:p>
        </w:tc>
        <w:tc>
          <w:tcPr>
            <w:tcW w:w="992" w:type="dxa"/>
          </w:tcPr>
          <w:p w14:paraId="1DB643E8" w14:textId="77777777" w:rsidR="00C96E5A" w:rsidRPr="00FA413A" w:rsidRDefault="00C96E5A" w:rsidP="00FA413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14:paraId="7457CB88" w14:textId="77777777" w:rsidR="00C96E5A" w:rsidRPr="00FA413A" w:rsidRDefault="00C96E5A" w:rsidP="00FA413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13" w:type="dxa"/>
            <w:gridSpan w:val="2"/>
          </w:tcPr>
          <w:p w14:paraId="6667A7F0" w14:textId="77777777" w:rsidR="00C96E5A" w:rsidRPr="00FA413A" w:rsidRDefault="00C96E5A" w:rsidP="00FA413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C96E5A" w:rsidRPr="00FA413A" w14:paraId="3D5269EB" w14:textId="31A292A8" w:rsidTr="00C96E5A">
        <w:trPr>
          <w:gridAfter w:val="1"/>
          <w:wAfter w:w="170" w:type="dxa"/>
          <w:trHeight w:val="328"/>
        </w:trPr>
        <w:tc>
          <w:tcPr>
            <w:tcW w:w="2626" w:type="dxa"/>
            <w:gridSpan w:val="4"/>
          </w:tcPr>
          <w:p w14:paraId="095553F9" w14:textId="77777777" w:rsidR="00C96E5A" w:rsidRPr="008F149D" w:rsidRDefault="00C96E5A" w:rsidP="00FA413A">
            <w:pPr>
              <w:spacing w:after="0" w:line="240" w:lineRule="auto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F149D">
              <w:rPr>
                <w:rFonts w:ascii="Times New Roman" w:hAnsi="Times New Roman"/>
                <w:b/>
                <w:bCs/>
                <w:sz w:val="18"/>
                <w:szCs w:val="18"/>
              </w:rPr>
              <w:t>Öğrenci Numarası/T.C Numarası</w:t>
            </w:r>
          </w:p>
        </w:tc>
        <w:tc>
          <w:tcPr>
            <w:tcW w:w="1896" w:type="dxa"/>
            <w:gridSpan w:val="2"/>
          </w:tcPr>
          <w:p w14:paraId="29833C8B" w14:textId="77777777" w:rsidR="00C96E5A" w:rsidRPr="00FA413A" w:rsidRDefault="00C96E5A" w:rsidP="00FA413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:</w:t>
            </w:r>
          </w:p>
        </w:tc>
        <w:tc>
          <w:tcPr>
            <w:tcW w:w="992" w:type="dxa"/>
          </w:tcPr>
          <w:p w14:paraId="2AB6661B" w14:textId="77777777" w:rsidR="00C96E5A" w:rsidRPr="00FA413A" w:rsidRDefault="00C96E5A" w:rsidP="00FA413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14:paraId="3277E9D5" w14:textId="77777777" w:rsidR="00C96E5A" w:rsidRPr="00FA413A" w:rsidRDefault="00C96E5A" w:rsidP="00FA413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13" w:type="dxa"/>
            <w:gridSpan w:val="2"/>
          </w:tcPr>
          <w:p w14:paraId="44E10329" w14:textId="77777777" w:rsidR="00C96E5A" w:rsidRPr="00FA413A" w:rsidRDefault="00C96E5A" w:rsidP="00FA413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C96E5A" w:rsidRPr="00FA413A" w14:paraId="71205F38" w14:textId="0743045B" w:rsidTr="00C96E5A">
        <w:trPr>
          <w:gridAfter w:val="1"/>
          <w:wAfter w:w="170" w:type="dxa"/>
          <w:trHeight w:val="328"/>
        </w:trPr>
        <w:tc>
          <w:tcPr>
            <w:tcW w:w="2626" w:type="dxa"/>
            <w:gridSpan w:val="4"/>
          </w:tcPr>
          <w:p w14:paraId="1DB63889" w14:textId="77777777" w:rsidR="00C96E5A" w:rsidRPr="008F149D" w:rsidRDefault="00C96E5A" w:rsidP="00FA413A">
            <w:pPr>
              <w:spacing w:after="0" w:line="240" w:lineRule="auto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F149D">
              <w:rPr>
                <w:rFonts w:ascii="Times New Roman" w:hAnsi="Times New Roman"/>
                <w:b/>
                <w:bCs/>
                <w:sz w:val="18"/>
                <w:szCs w:val="18"/>
              </w:rPr>
              <w:t>Bölümü</w:t>
            </w:r>
          </w:p>
        </w:tc>
        <w:tc>
          <w:tcPr>
            <w:tcW w:w="1896" w:type="dxa"/>
            <w:gridSpan w:val="2"/>
          </w:tcPr>
          <w:p w14:paraId="72A3A347" w14:textId="77777777" w:rsidR="00C96E5A" w:rsidRPr="00FA413A" w:rsidRDefault="00C96E5A" w:rsidP="00FA413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:</w:t>
            </w:r>
          </w:p>
        </w:tc>
        <w:tc>
          <w:tcPr>
            <w:tcW w:w="992" w:type="dxa"/>
          </w:tcPr>
          <w:p w14:paraId="0ABBCDE3" w14:textId="77777777" w:rsidR="00C96E5A" w:rsidRPr="00FA413A" w:rsidRDefault="00C96E5A" w:rsidP="00FA413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14:paraId="61D630F0" w14:textId="77777777" w:rsidR="00C96E5A" w:rsidRPr="00FA413A" w:rsidRDefault="00C96E5A" w:rsidP="00FA413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13" w:type="dxa"/>
            <w:gridSpan w:val="2"/>
          </w:tcPr>
          <w:p w14:paraId="310ABCF9" w14:textId="77777777" w:rsidR="00C96E5A" w:rsidRPr="00FA413A" w:rsidRDefault="00C96E5A" w:rsidP="00FA413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C96E5A" w:rsidRPr="00FA413A" w14:paraId="41756848" w14:textId="040072DA" w:rsidTr="00C96E5A">
        <w:trPr>
          <w:gridAfter w:val="1"/>
          <w:wAfter w:w="170" w:type="dxa"/>
          <w:trHeight w:val="328"/>
        </w:trPr>
        <w:tc>
          <w:tcPr>
            <w:tcW w:w="2626" w:type="dxa"/>
            <w:gridSpan w:val="4"/>
          </w:tcPr>
          <w:p w14:paraId="01F1E71A" w14:textId="77777777" w:rsidR="00C96E5A" w:rsidRPr="008F149D" w:rsidRDefault="00C96E5A" w:rsidP="00FA413A">
            <w:pPr>
              <w:spacing w:after="0" w:line="240" w:lineRule="auto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F149D">
              <w:rPr>
                <w:rFonts w:ascii="Times New Roman" w:hAnsi="Times New Roman"/>
                <w:b/>
                <w:bCs/>
                <w:sz w:val="18"/>
                <w:szCs w:val="18"/>
              </w:rPr>
              <w:t>İletişim Numarası/E-posta</w:t>
            </w:r>
          </w:p>
        </w:tc>
        <w:tc>
          <w:tcPr>
            <w:tcW w:w="1896" w:type="dxa"/>
            <w:gridSpan w:val="2"/>
          </w:tcPr>
          <w:p w14:paraId="383B7862" w14:textId="77777777" w:rsidR="00C96E5A" w:rsidRPr="00FA413A" w:rsidRDefault="00C96E5A" w:rsidP="00FA413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:</w:t>
            </w:r>
          </w:p>
        </w:tc>
        <w:tc>
          <w:tcPr>
            <w:tcW w:w="992" w:type="dxa"/>
          </w:tcPr>
          <w:p w14:paraId="5C861A53" w14:textId="77777777" w:rsidR="00C96E5A" w:rsidRPr="00FA413A" w:rsidRDefault="00C96E5A" w:rsidP="00FA413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14:paraId="1FACC104" w14:textId="77777777" w:rsidR="00C96E5A" w:rsidRPr="00FA413A" w:rsidRDefault="00C96E5A" w:rsidP="00FA413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13" w:type="dxa"/>
            <w:gridSpan w:val="2"/>
          </w:tcPr>
          <w:p w14:paraId="2042D93C" w14:textId="77777777" w:rsidR="00C96E5A" w:rsidRPr="00FA413A" w:rsidRDefault="00C96E5A" w:rsidP="00FA413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C96E5A" w:rsidRPr="00FA413A" w14:paraId="06D558CB" w14:textId="3F948393" w:rsidTr="00640F5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61"/>
        </w:trPr>
        <w:tc>
          <w:tcPr>
            <w:tcW w:w="622" w:type="dxa"/>
            <w:vMerge w:val="restart"/>
            <w:vAlign w:val="center"/>
          </w:tcPr>
          <w:p w14:paraId="502E63FA" w14:textId="77777777" w:rsidR="00C96E5A" w:rsidRPr="00B0682C" w:rsidRDefault="00C96E5A" w:rsidP="00B4470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proofErr w:type="spellStart"/>
            <w:r w:rsidRPr="00B0682C">
              <w:rPr>
                <w:rFonts w:ascii="Times New Roman" w:hAnsi="Times New Roman"/>
                <w:b/>
                <w:sz w:val="20"/>
                <w:szCs w:val="20"/>
              </w:rPr>
              <w:t>S.No</w:t>
            </w:r>
            <w:proofErr w:type="spellEnd"/>
          </w:p>
        </w:tc>
        <w:tc>
          <w:tcPr>
            <w:tcW w:w="9299" w:type="dxa"/>
            <w:gridSpan w:val="10"/>
          </w:tcPr>
          <w:p w14:paraId="3F8881C2" w14:textId="4802F713" w:rsidR="00C96E5A" w:rsidRDefault="00C96E5A" w:rsidP="00B0682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Alınacak Olan </w:t>
            </w:r>
            <w:r w:rsidRPr="00B0682C">
              <w:rPr>
                <w:rFonts w:ascii="Times New Roman" w:hAnsi="Times New Roman"/>
                <w:b/>
                <w:sz w:val="20"/>
                <w:szCs w:val="20"/>
              </w:rPr>
              <w:t>Uygulamalı Dersin</w:t>
            </w:r>
          </w:p>
        </w:tc>
      </w:tr>
      <w:tr w:rsidR="00C96E5A" w:rsidRPr="00FA413A" w14:paraId="442ECB6E" w14:textId="72E6C3C5" w:rsidTr="00C96E5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67"/>
        </w:trPr>
        <w:tc>
          <w:tcPr>
            <w:tcW w:w="622" w:type="dxa"/>
            <w:vMerge/>
          </w:tcPr>
          <w:p w14:paraId="41BC09E3" w14:textId="77777777" w:rsidR="00C96E5A" w:rsidRPr="00B0682C" w:rsidRDefault="00C96E5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695" w:type="dxa"/>
            <w:vAlign w:val="center"/>
          </w:tcPr>
          <w:p w14:paraId="65D40E66" w14:textId="77777777" w:rsidR="00C96E5A" w:rsidRPr="00B0682C" w:rsidRDefault="00C96E5A" w:rsidP="00B0682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B0682C">
              <w:rPr>
                <w:rFonts w:ascii="Times New Roman" w:hAnsi="Times New Roman"/>
                <w:b/>
                <w:sz w:val="20"/>
                <w:szCs w:val="20"/>
              </w:rPr>
              <w:t>Kodu</w:t>
            </w:r>
          </w:p>
        </w:tc>
        <w:tc>
          <w:tcPr>
            <w:tcW w:w="972" w:type="dxa"/>
            <w:vAlign w:val="center"/>
          </w:tcPr>
          <w:p w14:paraId="13393D18" w14:textId="77777777" w:rsidR="00C96E5A" w:rsidRPr="00B0682C" w:rsidRDefault="00C96E5A" w:rsidP="00B0682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rup (</w:t>
            </w:r>
            <w:proofErr w:type="spellStart"/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ection</w:t>
            </w:r>
            <w:proofErr w:type="spellEnd"/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186" w:type="dxa"/>
            <w:gridSpan w:val="2"/>
          </w:tcPr>
          <w:p w14:paraId="15E973A0" w14:textId="77777777" w:rsidR="00C96E5A" w:rsidRPr="00B0682C" w:rsidRDefault="00C96E5A" w:rsidP="00B0682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rsin Alınacağı Dönem</w:t>
            </w:r>
          </w:p>
        </w:tc>
        <w:tc>
          <w:tcPr>
            <w:tcW w:w="4605" w:type="dxa"/>
            <w:gridSpan w:val="4"/>
            <w:vAlign w:val="center"/>
          </w:tcPr>
          <w:p w14:paraId="3805738D" w14:textId="77777777" w:rsidR="00C96E5A" w:rsidRPr="00B0682C" w:rsidRDefault="00C96E5A" w:rsidP="00B0682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B0682C">
              <w:rPr>
                <w:rFonts w:ascii="Times New Roman" w:hAnsi="Times New Roman"/>
                <w:b/>
                <w:bCs/>
                <w:sz w:val="20"/>
                <w:szCs w:val="20"/>
              </w:rPr>
              <w:t>Adı</w:t>
            </w:r>
          </w:p>
        </w:tc>
        <w:tc>
          <w:tcPr>
            <w:tcW w:w="1841" w:type="dxa"/>
            <w:gridSpan w:val="2"/>
          </w:tcPr>
          <w:p w14:paraId="19F143AC" w14:textId="04F26770" w:rsidR="00C96E5A" w:rsidRPr="00B0682C" w:rsidRDefault="00C96E5A" w:rsidP="00B0682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rsi Veren Öğretim Elemanının Onayı</w:t>
            </w:r>
          </w:p>
        </w:tc>
      </w:tr>
      <w:tr w:rsidR="00C96E5A" w:rsidRPr="00FA413A" w14:paraId="7D82E61D" w14:textId="57BDCE90" w:rsidTr="00C96E5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264"/>
        </w:trPr>
        <w:tc>
          <w:tcPr>
            <w:tcW w:w="622" w:type="dxa"/>
          </w:tcPr>
          <w:p w14:paraId="523F0151" w14:textId="77777777" w:rsidR="00C96E5A" w:rsidRPr="00FA413A" w:rsidRDefault="00C96E5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1</w:t>
            </w:r>
          </w:p>
        </w:tc>
        <w:tc>
          <w:tcPr>
            <w:tcW w:w="695" w:type="dxa"/>
          </w:tcPr>
          <w:p w14:paraId="56226FC5" w14:textId="77777777" w:rsidR="00C96E5A" w:rsidRDefault="00C96E5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72" w:type="dxa"/>
          </w:tcPr>
          <w:p w14:paraId="0226AF43" w14:textId="77777777" w:rsidR="00C96E5A" w:rsidRDefault="00C96E5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86" w:type="dxa"/>
            <w:gridSpan w:val="2"/>
          </w:tcPr>
          <w:p w14:paraId="211E56E3" w14:textId="77777777" w:rsidR="00C96E5A" w:rsidRDefault="00C96E5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4605" w:type="dxa"/>
            <w:gridSpan w:val="4"/>
          </w:tcPr>
          <w:p w14:paraId="23F80920" w14:textId="77777777" w:rsidR="00C96E5A" w:rsidRDefault="00C96E5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1" w:type="dxa"/>
            <w:gridSpan w:val="2"/>
          </w:tcPr>
          <w:p w14:paraId="27AA432E" w14:textId="77777777" w:rsidR="00C96E5A" w:rsidRDefault="00C96E5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C96E5A" w:rsidRPr="00FA413A" w14:paraId="0D3C14E9" w14:textId="49DFFF85" w:rsidTr="00C96E5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264"/>
        </w:trPr>
        <w:tc>
          <w:tcPr>
            <w:tcW w:w="622" w:type="dxa"/>
          </w:tcPr>
          <w:p w14:paraId="21C2F068" w14:textId="77777777" w:rsidR="00C96E5A" w:rsidRPr="00FA413A" w:rsidRDefault="00C96E5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2</w:t>
            </w:r>
          </w:p>
        </w:tc>
        <w:tc>
          <w:tcPr>
            <w:tcW w:w="695" w:type="dxa"/>
          </w:tcPr>
          <w:p w14:paraId="4E8D81A6" w14:textId="77777777" w:rsidR="00C96E5A" w:rsidRPr="00FA413A" w:rsidRDefault="00C96E5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72" w:type="dxa"/>
          </w:tcPr>
          <w:p w14:paraId="25B39C2A" w14:textId="77777777" w:rsidR="00C96E5A" w:rsidRPr="00FA413A" w:rsidRDefault="00C96E5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86" w:type="dxa"/>
            <w:gridSpan w:val="2"/>
          </w:tcPr>
          <w:p w14:paraId="767ACF72" w14:textId="77777777" w:rsidR="00C96E5A" w:rsidRPr="00FA413A" w:rsidRDefault="00C96E5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4605" w:type="dxa"/>
            <w:gridSpan w:val="4"/>
          </w:tcPr>
          <w:p w14:paraId="60754099" w14:textId="77777777" w:rsidR="00C96E5A" w:rsidRPr="00FA413A" w:rsidRDefault="00C96E5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1" w:type="dxa"/>
            <w:gridSpan w:val="2"/>
          </w:tcPr>
          <w:p w14:paraId="315A79EB" w14:textId="77777777" w:rsidR="00C96E5A" w:rsidRPr="00FA413A" w:rsidRDefault="00C96E5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C96E5A" w:rsidRPr="00FA413A" w14:paraId="326D7D78" w14:textId="7703F5B9" w:rsidTr="00C96E5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264"/>
        </w:trPr>
        <w:tc>
          <w:tcPr>
            <w:tcW w:w="622" w:type="dxa"/>
          </w:tcPr>
          <w:p w14:paraId="54FAF4A0" w14:textId="77777777" w:rsidR="00C96E5A" w:rsidRPr="00FA413A" w:rsidRDefault="00C96E5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3</w:t>
            </w:r>
          </w:p>
        </w:tc>
        <w:tc>
          <w:tcPr>
            <w:tcW w:w="695" w:type="dxa"/>
          </w:tcPr>
          <w:p w14:paraId="3A8790FE" w14:textId="77777777" w:rsidR="00C96E5A" w:rsidRPr="00FA413A" w:rsidRDefault="00C96E5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72" w:type="dxa"/>
          </w:tcPr>
          <w:p w14:paraId="7DD22534" w14:textId="77777777" w:rsidR="00C96E5A" w:rsidRPr="00FA413A" w:rsidRDefault="00C96E5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86" w:type="dxa"/>
            <w:gridSpan w:val="2"/>
          </w:tcPr>
          <w:p w14:paraId="01EA404B" w14:textId="77777777" w:rsidR="00C96E5A" w:rsidRPr="00FA413A" w:rsidRDefault="00C96E5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4605" w:type="dxa"/>
            <w:gridSpan w:val="4"/>
          </w:tcPr>
          <w:p w14:paraId="12B12F3A" w14:textId="77777777" w:rsidR="00C96E5A" w:rsidRPr="00FA413A" w:rsidRDefault="00C96E5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1" w:type="dxa"/>
            <w:gridSpan w:val="2"/>
          </w:tcPr>
          <w:p w14:paraId="6DF6B3BD" w14:textId="77777777" w:rsidR="00C96E5A" w:rsidRPr="00FA413A" w:rsidRDefault="00C96E5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C96E5A" w:rsidRPr="00FA413A" w14:paraId="036AFD67" w14:textId="2C5A4B7A" w:rsidTr="00C96E5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264"/>
        </w:trPr>
        <w:tc>
          <w:tcPr>
            <w:tcW w:w="622" w:type="dxa"/>
          </w:tcPr>
          <w:p w14:paraId="2D733452" w14:textId="77777777" w:rsidR="00C96E5A" w:rsidRPr="00FA413A" w:rsidRDefault="00C96E5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4</w:t>
            </w:r>
          </w:p>
        </w:tc>
        <w:tc>
          <w:tcPr>
            <w:tcW w:w="695" w:type="dxa"/>
          </w:tcPr>
          <w:p w14:paraId="37AAEB75" w14:textId="77777777" w:rsidR="00C96E5A" w:rsidRPr="00FA413A" w:rsidRDefault="00C96E5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72" w:type="dxa"/>
          </w:tcPr>
          <w:p w14:paraId="3317ADCA" w14:textId="77777777" w:rsidR="00C96E5A" w:rsidRPr="00FA413A" w:rsidRDefault="00C96E5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86" w:type="dxa"/>
            <w:gridSpan w:val="2"/>
          </w:tcPr>
          <w:p w14:paraId="2E72E065" w14:textId="77777777" w:rsidR="00C96E5A" w:rsidRPr="00FA413A" w:rsidRDefault="00C96E5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4605" w:type="dxa"/>
            <w:gridSpan w:val="4"/>
          </w:tcPr>
          <w:p w14:paraId="08175D82" w14:textId="77777777" w:rsidR="00C96E5A" w:rsidRPr="00FA413A" w:rsidRDefault="00C96E5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1" w:type="dxa"/>
            <w:gridSpan w:val="2"/>
          </w:tcPr>
          <w:p w14:paraId="1F0E5DDD" w14:textId="77777777" w:rsidR="00C96E5A" w:rsidRPr="00FA413A" w:rsidRDefault="00C96E5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C96E5A" w:rsidRPr="00FA413A" w14:paraId="15348491" w14:textId="0533B943" w:rsidTr="00C96E5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264"/>
        </w:trPr>
        <w:tc>
          <w:tcPr>
            <w:tcW w:w="622" w:type="dxa"/>
          </w:tcPr>
          <w:p w14:paraId="3A87FC3C" w14:textId="77777777" w:rsidR="00C96E5A" w:rsidRPr="00FA413A" w:rsidRDefault="00C96E5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5</w:t>
            </w:r>
          </w:p>
        </w:tc>
        <w:tc>
          <w:tcPr>
            <w:tcW w:w="695" w:type="dxa"/>
          </w:tcPr>
          <w:p w14:paraId="0DE45CE5" w14:textId="77777777" w:rsidR="00C96E5A" w:rsidRPr="00FA413A" w:rsidRDefault="00C96E5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72" w:type="dxa"/>
          </w:tcPr>
          <w:p w14:paraId="0CCC8188" w14:textId="77777777" w:rsidR="00C96E5A" w:rsidRPr="00FA413A" w:rsidRDefault="00C96E5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86" w:type="dxa"/>
            <w:gridSpan w:val="2"/>
          </w:tcPr>
          <w:p w14:paraId="1C91E4B2" w14:textId="77777777" w:rsidR="00C96E5A" w:rsidRPr="00FA413A" w:rsidRDefault="00C96E5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4605" w:type="dxa"/>
            <w:gridSpan w:val="4"/>
          </w:tcPr>
          <w:p w14:paraId="23FF5389" w14:textId="77777777" w:rsidR="00C96E5A" w:rsidRPr="00FA413A" w:rsidRDefault="00C96E5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1" w:type="dxa"/>
            <w:gridSpan w:val="2"/>
          </w:tcPr>
          <w:p w14:paraId="2C56E7E1" w14:textId="77777777" w:rsidR="00C96E5A" w:rsidRPr="00FA413A" w:rsidRDefault="00C96E5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C96E5A" w:rsidRPr="00FA413A" w14:paraId="1C2B766D" w14:textId="1D0A607B" w:rsidTr="00C96E5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264"/>
        </w:trPr>
        <w:tc>
          <w:tcPr>
            <w:tcW w:w="622" w:type="dxa"/>
          </w:tcPr>
          <w:p w14:paraId="1ACE6154" w14:textId="77777777" w:rsidR="00C96E5A" w:rsidRPr="00FA413A" w:rsidRDefault="00C96E5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sz w:val="18"/>
                <w:szCs w:val="18"/>
              </w:rPr>
              <w:t>6</w:t>
            </w:r>
          </w:p>
        </w:tc>
        <w:tc>
          <w:tcPr>
            <w:tcW w:w="695" w:type="dxa"/>
          </w:tcPr>
          <w:p w14:paraId="7A78A542" w14:textId="77777777" w:rsidR="00C96E5A" w:rsidRPr="00FA413A" w:rsidRDefault="00C96E5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72" w:type="dxa"/>
          </w:tcPr>
          <w:p w14:paraId="0168DBB4" w14:textId="77777777" w:rsidR="00C96E5A" w:rsidRPr="00FA413A" w:rsidRDefault="00C96E5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86" w:type="dxa"/>
            <w:gridSpan w:val="2"/>
          </w:tcPr>
          <w:p w14:paraId="2EC12C48" w14:textId="77777777" w:rsidR="00C96E5A" w:rsidRPr="00FA413A" w:rsidRDefault="00C96E5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4605" w:type="dxa"/>
            <w:gridSpan w:val="4"/>
          </w:tcPr>
          <w:p w14:paraId="43CCA039" w14:textId="77777777" w:rsidR="00C96E5A" w:rsidRPr="00FA413A" w:rsidRDefault="00C96E5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1" w:type="dxa"/>
            <w:gridSpan w:val="2"/>
          </w:tcPr>
          <w:p w14:paraId="32241BF0" w14:textId="77777777" w:rsidR="00C96E5A" w:rsidRPr="00FA413A" w:rsidRDefault="00C96E5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C96E5A" w:rsidRPr="00FA413A" w14:paraId="3B5ED6A1" w14:textId="2E508414" w:rsidTr="00C96E5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264"/>
        </w:trPr>
        <w:tc>
          <w:tcPr>
            <w:tcW w:w="622" w:type="dxa"/>
          </w:tcPr>
          <w:p w14:paraId="4A6AE8F2" w14:textId="77777777" w:rsidR="00C96E5A" w:rsidRPr="00FA413A" w:rsidRDefault="00C96E5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sz w:val="18"/>
                <w:szCs w:val="18"/>
              </w:rPr>
              <w:t>7</w:t>
            </w:r>
          </w:p>
        </w:tc>
        <w:tc>
          <w:tcPr>
            <w:tcW w:w="695" w:type="dxa"/>
          </w:tcPr>
          <w:p w14:paraId="02777258" w14:textId="77777777" w:rsidR="00C96E5A" w:rsidRPr="00FA413A" w:rsidRDefault="00C96E5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72" w:type="dxa"/>
          </w:tcPr>
          <w:p w14:paraId="3B6A590F" w14:textId="77777777" w:rsidR="00C96E5A" w:rsidRPr="00FA413A" w:rsidRDefault="00C96E5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86" w:type="dxa"/>
            <w:gridSpan w:val="2"/>
          </w:tcPr>
          <w:p w14:paraId="79E76C0A" w14:textId="77777777" w:rsidR="00C96E5A" w:rsidRPr="00FA413A" w:rsidRDefault="00C96E5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4605" w:type="dxa"/>
            <w:gridSpan w:val="4"/>
          </w:tcPr>
          <w:p w14:paraId="3E28B970" w14:textId="77777777" w:rsidR="00C96E5A" w:rsidRPr="00FA413A" w:rsidRDefault="00C96E5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1" w:type="dxa"/>
            <w:gridSpan w:val="2"/>
          </w:tcPr>
          <w:p w14:paraId="61E7CE74" w14:textId="77777777" w:rsidR="00C96E5A" w:rsidRPr="00FA413A" w:rsidRDefault="00C96E5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C96E5A" w:rsidRPr="00FA413A" w14:paraId="4F5DC293" w14:textId="14E81428" w:rsidTr="00C96E5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264"/>
        </w:trPr>
        <w:tc>
          <w:tcPr>
            <w:tcW w:w="622" w:type="dxa"/>
          </w:tcPr>
          <w:p w14:paraId="405CA944" w14:textId="77777777" w:rsidR="00C96E5A" w:rsidRPr="00FA413A" w:rsidRDefault="00C96E5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sz w:val="18"/>
                <w:szCs w:val="18"/>
              </w:rPr>
              <w:t>8</w:t>
            </w:r>
          </w:p>
        </w:tc>
        <w:tc>
          <w:tcPr>
            <w:tcW w:w="695" w:type="dxa"/>
          </w:tcPr>
          <w:p w14:paraId="3DD67A2F" w14:textId="77777777" w:rsidR="00C96E5A" w:rsidRPr="00FA413A" w:rsidRDefault="00C96E5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72" w:type="dxa"/>
          </w:tcPr>
          <w:p w14:paraId="681A26CD" w14:textId="77777777" w:rsidR="00C96E5A" w:rsidRPr="00FA413A" w:rsidRDefault="00C96E5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86" w:type="dxa"/>
            <w:gridSpan w:val="2"/>
          </w:tcPr>
          <w:p w14:paraId="4E4F7C7C" w14:textId="77777777" w:rsidR="00C96E5A" w:rsidRPr="00FA413A" w:rsidRDefault="00C96E5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4605" w:type="dxa"/>
            <w:gridSpan w:val="4"/>
          </w:tcPr>
          <w:p w14:paraId="5A677E1B" w14:textId="77777777" w:rsidR="00C96E5A" w:rsidRPr="00FA413A" w:rsidRDefault="00C96E5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1" w:type="dxa"/>
            <w:gridSpan w:val="2"/>
          </w:tcPr>
          <w:p w14:paraId="2659F81B" w14:textId="77777777" w:rsidR="00C96E5A" w:rsidRPr="00FA413A" w:rsidRDefault="00C96E5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C96E5A" w:rsidRPr="00FA413A" w14:paraId="78082E80" w14:textId="648FF8C6" w:rsidTr="00C96E5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264"/>
        </w:trPr>
        <w:tc>
          <w:tcPr>
            <w:tcW w:w="622" w:type="dxa"/>
          </w:tcPr>
          <w:p w14:paraId="5AFE6967" w14:textId="77777777" w:rsidR="00C96E5A" w:rsidRDefault="00C96E5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sz w:val="18"/>
                <w:szCs w:val="18"/>
              </w:rPr>
              <w:t>9</w:t>
            </w:r>
          </w:p>
        </w:tc>
        <w:tc>
          <w:tcPr>
            <w:tcW w:w="695" w:type="dxa"/>
          </w:tcPr>
          <w:p w14:paraId="6D1E72C0" w14:textId="77777777" w:rsidR="00C96E5A" w:rsidRPr="00FA413A" w:rsidRDefault="00C96E5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72" w:type="dxa"/>
          </w:tcPr>
          <w:p w14:paraId="442523E4" w14:textId="77777777" w:rsidR="00C96E5A" w:rsidRPr="00FA413A" w:rsidRDefault="00C96E5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86" w:type="dxa"/>
            <w:gridSpan w:val="2"/>
          </w:tcPr>
          <w:p w14:paraId="5FDEAA48" w14:textId="77777777" w:rsidR="00C96E5A" w:rsidRPr="00FA413A" w:rsidRDefault="00C96E5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4605" w:type="dxa"/>
            <w:gridSpan w:val="4"/>
          </w:tcPr>
          <w:p w14:paraId="7C377ECB" w14:textId="77777777" w:rsidR="00C96E5A" w:rsidRPr="00FA413A" w:rsidRDefault="00C96E5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1" w:type="dxa"/>
            <w:gridSpan w:val="2"/>
          </w:tcPr>
          <w:p w14:paraId="0247C363" w14:textId="77777777" w:rsidR="00C96E5A" w:rsidRPr="00FA413A" w:rsidRDefault="00C96E5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C96E5A" w:rsidRPr="00FA413A" w14:paraId="590D3C59" w14:textId="161F5F52" w:rsidTr="00C96E5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264"/>
        </w:trPr>
        <w:tc>
          <w:tcPr>
            <w:tcW w:w="622" w:type="dxa"/>
          </w:tcPr>
          <w:p w14:paraId="6CECCEF8" w14:textId="77777777" w:rsidR="00C96E5A" w:rsidRDefault="00C96E5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sz w:val="18"/>
                <w:szCs w:val="18"/>
              </w:rPr>
              <w:t>10</w:t>
            </w:r>
          </w:p>
        </w:tc>
        <w:tc>
          <w:tcPr>
            <w:tcW w:w="695" w:type="dxa"/>
          </w:tcPr>
          <w:p w14:paraId="53CD04A4" w14:textId="77777777" w:rsidR="00C96E5A" w:rsidRPr="00FA413A" w:rsidRDefault="00C96E5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72" w:type="dxa"/>
          </w:tcPr>
          <w:p w14:paraId="7B37EDDA" w14:textId="77777777" w:rsidR="00C96E5A" w:rsidRPr="00FA413A" w:rsidRDefault="00C96E5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86" w:type="dxa"/>
            <w:gridSpan w:val="2"/>
          </w:tcPr>
          <w:p w14:paraId="2BACC214" w14:textId="77777777" w:rsidR="00C96E5A" w:rsidRPr="00FA413A" w:rsidRDefault="00C96E5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4605" w:type="dxa"/>
            <w:gridSpan w:val="4"/>
          </w:tcPr>
          <w:p w14:paraId="1D9E32BD" w14:textId="77777777" w:rsidR="00C96E5A" w:rsidRPr="00FA413A" w:rsidRDefault="00C96E5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1" w:type="dxa"/>
            <w:gridSpan w:val="2"/>
          </w:tcPr>
          <w:p w14:paraId="4C9882AA" w14:textId="77777777" w:rsidR="00C96E5A" w:rsidRPr="00FA413A" w:rsidRDefault="00C96E5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</w:tbl>
    <w:p w14:paraId="6BD10B4E" w14:textId="77777777" w:rsidR="00A9411D" w:rsidRDefault="00A9411D" w:rsidP="00A9411D">
      <w:pPr>
        <w:spacing w:after="0" w:line="240" w:lineRule="auto"/>
        <w:jc w:val="both"/>
        <w:rPr>
          <w:rFonts w:ascii="Times New Roman" w:hAnsi="Times New Roman"/>
          <w:b/>
          <w:sz w:val="16"/>
          <w:szCs w:val="16"/>
        </w:rPr>
      </w:pPr>
    </w:p>
    <w:tbl>
      <w:tblPr>
        <w:tblpPr w:leftFromText="141" w:rightFromText="141" w:vertAnchor="text" w:horzAnchor="margin" w:tblpY="465"/>
        <w:tblOverlap w:val="never"/>
        <w:tblW w:w="9656" w:type="dxa"/>
        <w:tblLook w:val="00A0" w:firstRow="1" w:lastRow="0" w:firstColumn="1" w:lastColumn="0" w:noHBand="0" w:noVBand="0"/>
      </w:tblPr>
      <w:tblGrid>
        <w:gridCol w:w="2268"/>
        <w:gridCol w:w="2752"/>
        <w:gridCol w:w="1752"/>
        <w:gridCol w:w="2884"/>
      </w:tblGrid>
      <w:tr w:rsidR="00A9411D" w:rsidRPr="00AD06D5" w14:paraId="599E84D7" w14:textId="77777777" w:rsidTr="00A9411D">
        <w:trPr>
          <w:trHeight w:val="215"/>
        </w:trPr>
        <w:tc>
          <w:tcPr>
            <w:tcW w:w="2268" w:type="dxa"/>
          </w:tcPr>
          <w:p w14:paraId="4DAB9B88" w14:textId="77777777" w:rsidR="00A9411D" w:rsidRPr="00AD06D5" w:rsidRDefault="00A9411D" w:rsidP="005E7ED1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>Akademik Danışman</w:t>
            </w:r>
          </w:p>
        </w:tc>
        <w:tc>
          <w:tcPr>
            <w:tcW w:w="2752" w:type="dxa"/>
          </w:tcPr>
          <w:p w14:paraId="4B7A9556" w14:textId="77777777" w:rsidR="00A9411D" w:rsidRPr="00AD06D5" w:rsidRDefault="00A9411D" w:rsidP="005E7ED1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752" w:type="dxa"/>
          </w:tcPr>
          <w:p w14:paraId="38BFD16B" w14:textId="77777777" w:rsidR="00A9411D" w:rsidRPr="00AD06D5" w:rsidRDefault="00A9411D" w:rsidP="005E7ED1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B</w:t>
            </w: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>ölüm Başkanı</w:t>
            </w:r>
          </w:p>
        </w:tc>
        <w:tc>
          <w:tcPr>
            <w:tcW w:w="2884" w:type="dxa"/>
          </w:tcPr>
          <w:p w14:paraId="31D1D328" w14:textId="77777777" w:rsidR="00A9411D" w:rsidRPr="00AD06D5" w:rsidRDefault="00A9411D" w:rsidP="005E7ED1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A9411D" w:rsidRPr="00AD06D5" w14:paraId="115CB821" w14:textId="77777777" w:rsidTr="00A9411D">
        <w:trPr>
          <w:trHeight w:val="110"/>
        </w:trPr>
        <w:tc>
          <w:tcPr>
            <w:tcW w:w="2268" w:type="dxa"/>
          </w:tcPr>
          <w:p w14:paraId="315B07BE" w14:textId="77777777" w:rsidR="00A9411D" w:rsidRPr="00AD06D5" w:rsidRDefault="00A9411D" w:rsidP="005E7ED1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>Adı soyadı</w:t>
            </w:r>
          </w:p>
        </w:tc>
        <w:tc>
          <w:tcPr>
            <w:tcW w:w="2752" w:type="dxa"/>
          </w:tcPr>
          <w:p w14:paraId="0C44E37C" w14:textId="77777777" w:rsidR="00A9411D" w:rsidRPr="00AD06D5" w:rsidRDefault="00A9411D" w:rsidP="005E7ED1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  <w:tc>
          <w:tcPr>
            <w:tcW w:w="1752" w:type="dxa"/>
          </w:tcPr>
          <w:p w14:paraId="49D7CF42" w14:textId="77777777" w:rsidR="00A9411D" w:rsidRPr="00AD06D5" w:rsidRDefault="00A9411D" w:rsidP="005E7ED1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>Adı soyadı</w:t>
            </w:r>
          </w:p>
        </w:tc>
        <w:tc>
          <w:tcPr>
            <w:tcW w:w="2884" w:type="dxa"/>
          </w:tcPr>
          <w:p w14:paraId="7736EE31" w14:textId="77777777" w:rsidR="00A9411D" w:rsidRPr="00AD06D5" w:rsidRDefault="00A9411D" w:rsidP="005E7ED1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</w:tr>
      <w:tr w:rsidR="00A9411D" w:rsidRPr="00AD06D5" w14:paraId="4F3CCE7D" w14:textId="77777777" w:rsidTr="00A9411D">
        <w:trPr>
          <w:trHeight w:val="110"/>
        </w:trPr>
        <w:tc>
          <w:tcPr>
            <w:tcW w:w="2268" w:type="dxa"/>
          </w:tcPr>
          <w:p w14:paraId="2D1073E0" w14:textId="77777777" w:rsidR="00A9411D" w:rsidRPr="00AD06D5" w:rsidRDefault="00A9411D" w:rsidP="005E7ED1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>Unvanı</w:t>
            </w:r>
          </w:p>
        </w:tc>
        <w:tc>
          <w:tcPr>
            <w:tcW w:w="2752" w:type="dxa"/>
          </w:tcPr>
          <w:p w14:paraId="6B3A2074" w14:textId="77777777" w:rsidR="00A9411D" w:rsidRPr="00AD06D5" w:rsidRDefault="00A9411D" w:rsidP="005E7ED1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  <w:tc>
          <w:tcPr>
            <w:tcW w:w="1752" w:type="dxa"/>
          </w:tcPr>
          <w:p w14:paraId="2FFBF84E" w14:textId="77777777" w:rsidR="00A9411D" w:rsidRPr="00AD06D5" w:rsidRDefault="00A9411D" w:rsidP="005E7ED1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>Unvanı</w:t>
            </w:r>
          </w:p>
        </w:tc>
        <w:tc>
          <w:tcPr>
            <w:tcW w:w="2884" w:type="dxa"/>
          </w:tcPr>
          <w:p w14:paraId="70718D0B" w14:textId="77777777" w:rsidR="00A9411D" w:rsidRPr="00AD06D5" w:rsidRDefault="00A9411D" w:rsidP="005E7ED1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</w:tr>
      <w:tr w:rsidR="00A9411D" w:rsidRPr="00AD06D5" w14:paraId="5FC576CF" w14:textId="77777777" w:rsidTr="00A9411D">
        <w:trPr>
          <w:trHeight w:val="110"/>
        </w:trPr>
        <w:tc>
          <w:tcPr>
            <w:tcW w:w="2268" w:type="dxa"/>
          </w:tcPr>
          <w:p w14:paraId="6ACA7609" w14:textId="77777777" w:rsidR="00A9411D" w:rsidRPr="00AD06D5" w:rsidRDefault="00A9411D" w:rsidP="005E7ED1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>Tarih</w:t>
            </w:r>
          </w:p>
        </w:tc>
        <w:tc>
          <w:tcPr>
            <w:tcW w:w="2752" w:type="dxa"/>
          </w:tcPr>
          <w:p w14:paraId="741F354C" w14:textId="2C9BB31A" w:rsidR="00A9411D" w:rsidRPr="00AD06D5" w:rsidRDefault="006F3372" w:rsidP="006F3372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/>
                <w:b/>
                <w:sz w:val="20"/>
                <w:szCs w:val="20"/>
              </w:rPr>
              <w:t>:….</w:t>
            </w:r>
            <w:proofErr w:type="gramEnd"/>
            <w:r>
              <w:rPr>
                <w:rFonts w:ascii="Times New Roman" w:hAnsi="Times New Roman"/>
                <w:b/>
                <w:sz w:val="20"/>
                <w:szCs w:val="20"/>
              </w:rPr>
              <w:t>/…./20..</w:t>
            </w:r>
          </w:p>
        </w:tc>
        <w:tc>
          <w:tcPr>
            <w:tcW w:w="1752" w:type="dxa"/>
          </w:tcPr>
          <w:p w14:paraId="6C4C9287" w14:textId="77777777" w:rsidR="00A9411D" w:rsidRPr="00AD06D5" w:rsidRDefault="00A9411D" w:rsidP="005E7ED1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>Tarih</w:t>
            </w:r>
          </w:p>
        </w:tc>
        <w:tc>
          <w:tcPr>
            <w:tcW w:w="2884" w:type="dxa"/>
          </w:tcPr>
          <w:p w14:paraId="509E30DD" w14:textId="6D1CA28C" w:rsidR="00A9411D" w:rsidRPr="00AD06D5" w:rsidRDefault="006F3372" w:rsidP="005E7ED1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/>
                <w:b/>
                <w:sz w:val="20"/>
                <w:szCs w:val="20"/>
              </w:rPr>
              <w:t>:….</w:t>
            </w:r>
            <w:proofErr w:type="gramEnd"/>
            <w:r>
              <w:rPr>
                <w:rFonts w:ascii="Times New Roman" w:hAnsi="Times New Roman"/>
                <w:b/>
                <w:sz w:val="20"/>
                <w:szCs w:val="20"/>
              </w:rPr>
              <w:t>/…./20..</w:t>
            </w:r>
          </w:p>
        </w:tc>
      </w:tr>
      <w:tr w:rsidR="00A9411D" w:rsidRPr="00AD06D5" w14:paraId="4843FCF5" w14:textId="77777777" w:rsidTr="00A9411D">
        <w:trPr>
          <w:trHeight w:val="247"/>
        </w:trPr>
        <w:tc>
          <w:tcPr>
            <w:tcW w:w="2268" w:type="dxa"/>
          </w:tcPr>
          <w:p w14:paraId="356BCBF3" w14:textId="77777777" w:rsidR="00A9411D" w:rsidRPr="00AD06D5" w:rsidRDefault="00A9411D" w:rsidP="005E7ED1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>Sonuç</w:t>
            </w:r>
          </w:p>
        </w:tc>
        <w:tc>
          <w:tcPr>
            <w:tcW w:w="2752" w:type="dxa"/>
          </w:tcPr>
          <w:p w14:paraId="037C0093" w14:textId="77777777" w:rsidR="00A9411D" w:rsidRPr="00AD06D5" w:rsidRDefault="00A9411D" w:rsidP="005E7ED1">
            <w:pPr>
              <w:tabs>
                <w:tab w:val="center" w:pos="2015"/>
              </w:tabs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 xml:space="preserve">Uygundur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        </w:t>
            </w:r>
            <w:r w:rsidRPr="00AD06D5">
              <w:rPr>
                <w:rFonts w:ascii="Segoe UI Symbol" w:eastAsia="MS Gothic" w:hAnsi="Segoe UI Symbol" w:cs="Segoe UI Symbol"/>
                <w:b/>
                <w:sz w:val="20"/>
                <w:szCs w:val="20"/>
              </w:rPr>
              <w:t>☐</w:t>
            </w: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ab/>
              <w:t xml:space="preserve">    </w:t>
            </w:r>
          </w:p>
          <w:p w14:paraId="472EABF8" w14:textId="77777777" w:rsidR="00A9411D" w:rsidRPr="00AD06D5" w:rsidRDefault="00A9411D" w:rsidP="005E7ED1">
            <w:pPr>
              <w:tabs>
                <w:tab w:val="center" w:pos="2015"/>
              </w:tabs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 xml:space="preserve">Uygun Değildir </w:t>
            </w:r>
            <w:r w:rsidRPr="00AD06D5">
              <w:rPr>
                <w:rFonts w:ascii="Segoe UI Symbol" w:eastAsia="MS Gothic" w:hAnsi="Segoe UI Symbol" w:cs="Segoe UI Symbol"/>
                <w:b/>
                <w:sz w:val="20"/>
                <w:szCs w:val="20"/>
              </w:rPr>
              <w:t>☐</w:t>
            </w:r>
          </w:p>
        </w:tc>
        <w:tc>
          <w:tcPr>
            <w:tcW w:w="1752" w:type="dxa"/>
          </w:tcPr>
          <w:p w14:paraId="64881525" w14:textId="77777777" w:rsidR="00A9411D" w:rsidRPr="00AD06D5" w:rsidRDefault="00A9411D" w:rsidP="005E7ED1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>Sonuç</w:t>
            </w:r>
          </w:p>
        </w:tc>
        <w:tc>
          <w:tcPr>
            <w:tcW w:w="2884" w:type="dxa"/>
          </w:tcPr>
          <w:p w14:paraId="53A0144B" w14:textId="77777777" w:rsidR="00A9411D" w:rsidRPr="00AD06D5" w:rsidRDefault="00A9411D" w:rsidP="005E7ED1">
            <w:pPr>
              <w:tabs>
                <w:tab w:val="center" w:pos="2015"/>
              </w:tabs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 xml:space="preserve">Uygundur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        </w:t>
            </w:r>
            <w:r w:rsidRPr="00AD06D5">
              <w:rPr>
                <w:rFonts w:ascii="Segoe UI Symbol" w:eastAsia="MS Gothic" w:hAnsi="Segoe UI Symbol" w:cs="Segoe UI Symbol"/>
                <w:b/>
                <w:sz w:val="20"/>
                <w:szCs w:val="20"/>
              </w:rPr>
              <w:t>☐</w:t>
            </w: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ab/>
              <w:t xml:space="preserve">    </w:t>
            </w:r>
          </w:p>
          <w:p w14:paraId="3F3751A5" w14:textId="77777777" w:rsidR="00A9411D" w:rsidRPr="00AD06D5" w:rsidRDefault="00A9411D" w:rsidP="005E7ED1">
            <w:pPr>
              <w:tabs>
                <w:tab w:val="center" w:pos="2015"/>
              </w:tabs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 xml:space="preserve">Uygun Değildir </w:t>
            </w:r>
            <w:r w:rsidRPr="00AD06D5">
              <w:rPr>
                <w:rFonts w:ascii="Segoe UI Symbol" w:eastAsia="MS Gothic" w:hAnsi="Segoe UI Symbol" w:cs="Segoe UI Symbol"/>
                <w:b/>
                <w:sz w:val="20"/>
                <w:szCs w:val="20"/>
              </w:rPr>
              <w:t>☐</w:t>
            </w:r>
          </w:p>
        </w:tc>
      </w:tr>
      <w:tr w:rsidR="00A9411D" w:rsidRPr="00AD06D5" w14:paraId="75010DB6" w14:textId="77777777" w:rsidTr="00A9411D">
        <w:trPr>
          <w:trHeight w:val="247"/>
        </w:trPr>
        <w:tc>
          <w:tcPr>
            <w:tcW w:w="2268" w:type="dxa"/>
          </w:tcPr>
          <w:p w14:paraId="734C30EC" w14:textId="77777777" w:rsidR="00A9411D" w:rsidRPr="00AD06D5" w:rsidRDefault="00A9411D" w:rsidP="005E7ED1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>İmza</w:t>
            </w:r>
          </w:p>
        </w:tc>
        <w:tc>
          <w:tcPr>
            <w:tcW w:w="2752" w:type="dxa"/>
          </w:tcPr>
          <w:p w14:paraId="4CFDB97B" w14:textId="77777777" w:rsidR="00A9411D" w:rsidRPr="00AD06D5" w:rsidRDefault="00A9411D" w:rsidP="005E7ED1">
            <w:pPr>
              <w:tabs>
                <w:tab w:val="center" w:pos="2015"/>
              </w:tabs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  <w:tc>
          <w:tcPr>
            <w:tcW w:w="1752" w:type="dxa"/>
          </w:tcPr>
          <w:p w14:paraId="3CC18551" w14:textId="77777777" w:rsidR="00A9411D" w:rsidRPr="00AD06D5" w:rsidRDefault="00A9411D" w:rsidP="005E7ED1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>İmza</w:t>
            </w:r>
          </w:p>
        </w:tc>
        <w:tc>
          <w:tcPr>
            <w:tcW w:w="2884" w:type="dxa"/>
          </w:tcPr>
          <w:p w14:paraId="672441E6" w14:textId="77777777" w:rsidR="00A9411D" w:rsidRPr="00AD06D5" w:rsidRDefault="00A9411D" w:rsidP="005E7ED1">
            <w:pPr>
              <w:tabs>
                <w:tab w:val="center" w:pos="2015"/>
              </w:tabs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</w:tr>
    </w:tbl>
    <w:p w14:paraId="4477F44E" w14:textId="77777777" w:rsidR="00A9411D" w:rsidRDefault="00A9411D" w:rsidP="00A9411D">
      <w:pPr>
        <w:rPr>
          <w:rFonts w:ascii="Times New Roman" w:hAnsi="Times New Roman"/>
          <w:sz w:val="16"/>
          <w:szCs w:val="16"/>
        </w:rPr>
      </w:pPr>
      <w:bookmarkStart w:id="0" w:name="_GoBack"/>
      <w:bookmarkEnd w:id="0"/>
    </w:p>
    <w:p w14:paraId="48E43179" w14:textId="77777777" w:rsidR="00A9411D" w:rsidRPr="00A9411D" w:rsidRDefault="00A9411D" w:rsidP="00A9411D">
      <w:pPr>
        <w:rPr>
          <w:rFonts w:ascii="Times New Roman" w:hAnsi="Times New Roman"/>
          <w:sz w:val="16"/>
          <w:szCs w:val="16"/>
        </w:rPr>
      </w:pPr>
    </w:p>
    <w:p w14:paraId="754AC054" w14:textId="77777777" w:rsidR="007C3B9B" w:rsidRDefault="007C3B9B" w:rsidP="00A9411D">
      <w:pPr>
        <w:spacing w:after="0" w:line="240" w:lineRule="auto"/>
        <w:jc w:val="both"/>
        <w:rPr>
          <w:rFonts w:ascii="Times New Roman" w:hAnsi="Times New Roman"/>
          <w:b/>
          <w:i/>
          <w:sz w:val="18"/>
          <w:szCs w:val="18"/>
        </w:rPr>
      </w:pPr>
    </w:p>
    <w:p w14:paraId="4FC13A65" w14:textId="77777777" w:rsidR="007C3B9B" w:rsidRDefault="007C3B9B" w:rsidP="00A9411D">
      <w:pPr>
        <w:spacing w:after="0" w:line="240" w:lineRule="auto"/>
        <w:jc w:val="both"/>
        <w:rPr>
          <w:rFonts w:ascii="Times New Roman" w:hAnsi="Times New Roman"/>
          <w:b/>
          <w:i/>
          <w:sz w:val="18"/>
          <w:szCs w:val="18"/>
        </w:rPr>
      </w:pPr>
    </w:p>
    <w:p w14:paraId="42EA137A" w14:textId="77777777" w:rsidR="00A9411D" w:rsidRDefault="007C3B9B" w:rsidP="00A9411D">
      <w:pPr>
        <w:spacing w:after="0" w:line="240" w:lineRule="auto"/>
        <w:jc w:val="both"/>
        <w:rPr>
          <w:rFonts w:ascii="Times New Roman" w:hAnsi="Times New Roman"/>
          <w:sz w:val="16"/>
          <w:szCs w:val="16"/>
        </w:rPr>
      </w:pPr>
      <w:r>
        <w:rPr>
          <w:rFonts w:ascii="Times New Roman" w:hAnsi="Times New Roman"/>
          <w:b/>
          <w:i/>
          <w:sz w:val="18"/>
          <w:szCs w:val="18"/>
        </w:rPr>
        <w:t>*</w:t>
      </w:r>
      <w:r w:rsidRPr="005A1B87">
        <w:rPr>
          <w:rFonts w:ascii="Times New Roman" w:hAnsi="Times New Roman"/>
          <w:b/>
          <w:i/>
          <w:sz w:val="18"/>
          <w:szCs w:val="18"/>
        </w:rPr>
        <w:t xml:space="preserve">Akademik danışmanın ve bölüm başkanlığının başvurulan ders/dersler ile ilgili değerlendirmeleri ve uygun görüşleri sonrasında </w:t>
      </w:r>
      <w:r>
        <w:rPr>
          <w:rFonts w:ascii="Times New Roman" w:hAnsi="Times New Roman"/>
          <w:b/>
          <w:i/>
          <w:sz w:val="18"/>
          <w:szCs w:val="18"/>
        </w:rPr>
        <w:t>uygulamalı dersler için bir defaya mahsus devam hakkı tanınır.</w:t>
      </w:r>
    </w:p>
    <w:p w14:paraId="28FA008B" w14:textId="77777777" w:rsidR="00A9411D" w:rsidRDefault="00A9411D" w:rsidP="00A9411D">
      <w:pPr>
        <w:spacing w:after="0" w:line="240" w:lineRule="auto"/>
        <w:jc w:val="both"/>
        <w:rPr>
          <w:rFonts w:ascii="Times New Roman" w:hAnsi="Times New Roman"/>
          <w:b/>
          <w:i/>
          <w:sz w:val="18"/>
          <w:szCs w:val="18"/>
        </w:rPr>
      </w:pPr>
    </w:p>
    <w:p w14:paraId="19F3AA71" w14:textId="77777777" w:rsidR="00A9411D" w:rsidRPr="00E44994" w:rsidRDefault="00A9411D" w:rsidP="00A9411D">
      <w:pPr>
        <w:spacing w:after="0" w:line="240" w:lineRule="auto"/>
        <w:jc w:val="both"/>
        <w:rPr>
          <w:rFonts w:ascii="Times New Roman" w:hAnsi="Times New Roman"/>
          <w:b/>
          <w:i/>
          <w:sz w:val="18"/>
          <w:szCs w:val="18"/>
        </w:rPr>
      </w:pPr>
      <w:r>
        <w:rPr>
          <w:rFonts w:ascii="Times New Roman" w:hAnsi="Times New Roman"/>
          <w:b/>
          <w:i/>
          <w:sz w:val="18"/>
          <w:szCs w:val="18"/>
        </w:rPr>
        <w:t>*</w:t>
      </w:r>
      <w:r w:rsidR="00436BAF" w:rsidRPr="00436BAF">
        <w:rPr>
          <w:rFonts w:ascii="Times New Roman" w:hAnsi="Times New Roman"/>
          <w:b/>
          <w:i/>
          <w:sz w:val="18"/>
          <w:szCs w:val="18"/>
        </w:rPr>
        <w:t xml:space="preserve"> </w:t>
      </w:r>
      <w:r w:rsidR="00436BAF">
        <w:rPr>
          <w:rFonts w:ascii="Times New Roman" w:hAnsi="Times New Roman"/>
          <w:b/>
          <w:i/>
          <w:sz w:val="18"/>
          <w:szCs w:val="18"/>
        </w:rPr>
        <w:t>Bu form Evrak ve Arşiv Müdürlüğünden evrak kayıt numarası alındıktan sonra Öğrenci İşleri Daire Başkanlığına teslim edilecektir.</w:t>
      </w:r>
    </w:p>
    <w:p w14:paraId="33DE71A4" w14:textId="77777777" w:rsidR="00A9411D" w:rsidRPr="00A9411D" w:rsidRDefault="0073263F" w:rsidP="00A9411D">
      <w:pPr>
        <w:rPr>
          <w:rFonts w:ascii="Times New Roman" w:hAnsi="Times New Roman"/>
          <w:sz w:val="16"/>
          <w:szCs w:val="16"/>
        </w:rPr>
      </w:pPr>
      <w:r>
        <w:rPr>
          <w:rFonts w:ascii="Times New Roman" w:hAnsi="Times New Roman"/>
          <w:noProof/>
          <w:sz w:val="16"/>
          <w:szCs w:val="16"/>
          <w:lang w:eastAsia="tr-TR"/>
        </w:rPr>
        <w:drawing>
          <wp:anchor distT="0" distB="0" distL="114300" distR="114300" simplePos="0" relativeHeight="251658240" behindDoc="1" locked="0" layoutInCell="1" allowOverlap="1" wp14:anchorId="458488BC" wp14:editId="087E7DBA">
            <wp:simplePos x="0" y="0"/>
            <wp:positionH relativeFrom="margin">
              <wp:posOffset>-46990</wp:posOffset>
            </wp:positionH>
            <wp:positionV relativeFrom="paragraph">
              <wp:posOffset>140970</wp:posOffset>
            </wp:positionV>
            <wp:extent cx="662940" cy="662940"/>
            <wp:effectExtent l="0" t="0" r="3810" b="3810"/>
            <wp:wrapSquare wrapText="bothSides"/>
            <wp:docPr id="2" name="Resim 2" descr="test75e6cd25a602941637b7016e07fd78be_ders etkileşimli kayı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test75e6cd25a602941637b7016e07fd78be_ders etkileşimli kayıt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" cy="662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BA6A14" w14:textId="77777777" w:rsidR="00A9411D" w:rsidRPr="00A9411D" w:rsidRDefault="0073263F" w:rsidP="001B7B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Times New Roman" w:hAnsi="Times New Roman"/>
          <w:sz w:val="16"/>
          <w:szCs w:val="16"/>
        </w:rPr>
      </w:pPr>
      <w:r w:rsidRPr="00A64E5F">
        <w:rPr>
          <w:sz w:val="18"/>
          <w:szCs w:val="18"/>
        </w:rPr>
        <w:t xml:space="preserve">*Öğrenci İşleri Daire Başkanlığı Ders Etkileşimli Kayıt Süreci kapsamında kişisel verilerinizi, Kanunda belirtilen amaçlarla sınırlı olarak işlemektedir. Konuyla ilgili aydınlatma metnine karekodu veya aşağıdaki bağlantıyı kullanarak ulaşabilirsiniz. </w:t>
      </w:r>
      <w:hyperlink r:id="rId8" w:history="1">
        <w:r w:rsidRPr="00A64E5F">
          <w:rPr>
            <w:rStyle w:val="Kpr"/>
            <w:spacing w:val="-6"/>
            <w:sz w:val="18"/>
            <w:szCs w:val="18"/>
          </w:rPr>
          <w:t>https://kvkk.metu.edu.tr/tr/system/files/aydinlatma_metinleri/OIDB/aydinlatma_metni_ders_etkilesimli_kayit_sureci.pdf</w:t>
        </w:r>
      </w:hyperlink>
    </w:p>
    <w:sectPr w:rsidR="00A9411D" w:rsidRPr="00A9411D" w:rsidSect="00784C0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992" w:right="567" w:bottom="249" w:left="1418" w:header="425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BC2280" w14:textId="77777777" w:rsidR="0004166C" w:rsidRDefault="0004166C" w:rsidP="00E63E2B">
      <w:pPr>
        <w:spacing w:after="0" w:line="240" w:lineRule="auto"/>
      </w:pPr>
      <w:r>
        <w:separator/>
      </w:r>
    </w:p>
  </w:endnote>
  <w:endnote w:type="continuationSeparator" w:id="0">
    <w:p w14:paraId="5CB78A06" w14:textId="77777777" w:rsidR="0004166C" w:rsidRDefault="0004166C" w:rsidP="00E63E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1BF7D0" w14:textId="77777777" w:rsidR="009311C5" w:rsidRDefault="009311C5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103D7A" w14:textId="1F7EC6F6" w:rsidR="0073263F" w:rsidRDefault="0073263F">
    <w:pPr>
      <w:pStyle w:val="AltBilgi"/>
    </w:pPr>
    <w:r>
      <w:t>F79</w:t>
    </w:r>
    <w:r>
      <w:ptab w:relativeTo="margin" w:alignment="center" w:leader="none"/>
    </w:r>
    <w:r w:rsidR="009311C5">
      <w:t>Rev:01</w:t>
    </w:r>
    <w:r>
      <w:ptab w:relativeTo="margin" w:alignment="right" w:leader="none"/>
    </w:r>
    <w:r w:rsidR="009311C5">
      <w:t>30.01.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892523" w14:textId="77777777" w:rsidR="009311C5" w:rsidRDefault="009311C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D42A5E" w14:textId="77777777" w:rsidR="0004166C" w:rsidRDefault="0004166C" w:rsidP="00E63E2B">
      <w:pPr>
        <w:spacing w:after="0" w:line="240" w:lineRule="auto"/>
      </w:pPr>
      <w:r>
        <w:separator/>
      </w:r>
    </w:p>
  </w:footnote>
  <w:footnote w:type="continuationSeparator" w:id="0">
    <w:p w14:paraId="53C0F265" w14:textId="77777777" w:rsidR="0004166C" w:rsidRDefault="0004166C" w:rsidP="00E63E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E13D13" w14:textId="77777777" w:rsidR="009311C5" w:rsidRDefault="009311C5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F71703" w14:textId="77777777" w:rsidR="00375450" w:rsidRDefault="00375450" w:rsidP="009F5808">
    <w:pPr>
      <w:pStyle w:val="stBilgi"/>
      <w:rPr>
        <w:rFonts w:ascii="Times New Roman" w:hAnsi="Times New Roman"/>
        <w:b/>
      </w:rPr>
    </w:pPr>
    <w:r>
      <w:tab/>
    </w:r>
  </w:p>
  <w:tbl>
    <w:tblPr>
      <w:tblW w:w="0" w:type="auto"/>
      <w:tblBorders>
        <w:insideH w:val="single" w:sz="4" w:space="0" w:color="auto"/>
      </w:tblBorders>
      <w:tblLook w:val="00A0" w:firstRow="1" w:lastRow="0" w:firstColumn="1" w:lastColumn="0" w:noHBand="0" w:noVBand="0"/>
    </w:tblPr>
    <w:tblGrid>
      <w:gridCol w:w="1386"/>
      <w:gridCol w:w="8421"/>
    </w:tblGrid>
    <w:tr w:rsidR="00375450" w:rsidRPr="00FA413A" w14:paraId="7931A768" w14:textId="77777777" w:rsidTr="00FA413A">
      <w:trPr>
        <w:trHeight w:val="589"/>
      </w:trPr>
      <w:tc>
        <w:tcPr>
          <w:tcW w:w="1386" w:type="dxa"/>
        </w:tcPr>
        <w:p w14:paraId="703A85C2" w14:textId="77777777" w:rsidR="00375450" w:rsidRPr="00FA413A" w:rsidRDefault="00A97CE3" w:rsidP="00FA413A">
          <w:pPr>
            <w:pStyle w:val="stBilgi"/>
            <w:jc w:val="center"/>
            <w:rPr>
              <w:rFonts w:ascii="Times New Roman" w:hAnsi="Times New Roman"/>
              <w:b/>
            </w:rPr>
          </w:pPr>
          <w:r>
            <w:rPr>
              <w:noProof/>
              <w:lang w:eastAsia="tr-TR"/>
            </w:rPr>
            <w:drawing>
              <wp:inline distT="0" distB="0" distL="0" distR="0" wp14:anchorId="0250688D" wp14:editId="61C79AD3">
                <wp:extent cx="723900" cy="609600"/>
                <wp:effectExtent l="0" t="0" r="0" b="0"/>
                <wp:docPr id="1" name="Resim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 flipV="1">
                          <a:off x="0" y="0"/>
                          <a:ext cx="723900" cy="609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21" w:type="dxa"/>
        </w:tcPr>
        <w:p w14:paraId="102A621C" w14:textId="77777777" w:rsidR="00375450" w:rsidRPr="00FA413A" w:rsidRDefault="00375450" w:rsidP="00FA413A">
          <w:pPr>
            <w:pStyle w:val="stBilgi"/>
            <w:jc w:val="center"/>
            <w:rPr>
              <w:rFonts w:ascii="Times New Roman" w:hAnsi="Times New Roman"/>
              <w:b/>
            </w:rPr>
          </w:pPr>
        </w:p>
        <w:p w14:paraId="45027EC0" w14:textId="77777777" w:rsidR="00375450" w:rsidRPr="00FA413A" w:rsidRDefault="00375450" w:rsidP="00DC341D">
          <w:pPr>
            <w:pStyle w:val="stBilgi"/>
            <w:jc w:val="center"/>
          </w:pPr>
          <w:r w:rsidRPr="00FA413A">
            <w:rPr>
              <w:rFonts w:ascii="Times New Roman" w:hAnsi="Times New Roman"/>
              <w:b/>
            </w:rPr>
            <w:t>ORTA DOĞU TEKNİK ÜNİVERSİTESİ</w:t>
          </w:r>
        </w:p>
        <w:p w14:paraId="0BC55688" w14:textId="77777777" w:rsidR="00375450" w:rsidRPr="00DC341D" w:rsidRDefault="00375450" w:rsidP="00DC341D">
          <w:pPr>
            <w:pStyle w:val="NormalWeb"/>
            <w:spacing w:after="132" w:afterAutospacing="0"/>
            <w:jc w:val="center"/>
            <w:rPr>
              <w:b/>
              <w:sz w:val="22"/>
              <w:szCs w:val="22"/>
            </w:rPr>
          </w:pPr>
          <w:r w:rsidRPr="000C6482">
            <w:rPr>
              <w:b/>
              <w:sz w:val="22"/>
              <w:szCs w:val="22"/>
            </w:rPr>
            <w:t xml:space="preserve">AZAMİ EĞİTİM ÖĞRETİM SÜRESİ </w:t>
          </w:r>
          <w:r w:rsidR="00DC341D">
            <w:rPr>
              <w:b/>
              <w:sz w:val="22"/>
              <w:szCs w:val="22"/>
            </w:rPr>
            <w:t xml:space="preserve">SONUNDA </w:t>
          </w:r>
          <w:r w:rsidR="00AE7301">
            <w:rPr>
              <w:b/>
              <w:sz w:val="22"/>
              <w:szCs w:val="22"/>
            </w:rPr>
            <w:t>UYGULAMALI DERS</w:t>
          </w:r>
          <w:r w:rsidR="00A9411D">
            <w:rPr>
              <w:b/>
              <w:sz w:val="22"/>
              <w:szCs w:val="22"/>
            </w:rPr>
            <w:t>LER İÇİN</w:t>
          </w:r>
          <w:r w:rsidR="00AE7301">
            <w:rPr>
              <w:b/>
              <w:sz w:val="22"/>
              <w:szCs w:val="22"/>
            </w:rPr>
            <w:t xml:space="preserve"> </w:t>
          </w:r>
          <w:r w:rsidR="00AE7301" w:rsidRPr="00A9411D">
            <w:rPr>
              <w:b/>
              <w:sz w:val="22"/>
              <w:szCs w:val="22"/>
              <w:u w:val="single"/>
            </w:rPr>
            <w:t>BİR DEFAYA MAHSUS</w:t>
          </w:r>
          <w:r w:rsidR="00AE7301">
            <w:rPr>
              <w:b/>
              <w:sz w:val="22"/>
              <w:szCs w:val="22"/>
            </w:rPr>
            <w:t xml:space="preserve"> DEVAM HAKKINDAN </w:t>
          </w:r>
          <w:r w:rsidR="00DC341D">
            <w:rPr>
              <w:b/>
              <w:sz w:val="22"/>
              <w:szCs w:val="22"/>
            </w:rPr>
            <w:t xml:space="preserve">FAYDALANMAK İSTEYEN LİSANS ÖĞRENCİLERİ İÇİN </w:t>
          </w:r>
          <w:r w:rsidRPr="00FA413A">
            <w:rPr>
              <w:b/>
            </w:rPr>
            <w:t>BAŞVURU FORMU</w:t>
          </w:r>
        </w:p>
        <w:p w14:paraId="2C955D86" w14:textId="77777777" w:rsidR="00375450" w:rsidRPr="00FA413A" w:rsidRDefault="00375450" w:rsidP="00FA413A">
          <w:pPr>
            <w:pStyle w:val="stBilgi"/>
            <w:jc w:val="center"/>
            <w:rPr>
              <w:rFonts w:ascii="Times New Roman" w:hAnsi="Times New Roman"/>
              <w:b/>
            </w:rPr>
          </w:pPr>
        </w:p>
      </w:tc>
    </w:tr>
  </w:tbl>
  <w:p w14:paraId="00F036CC" w14:textId="77777777" w:rsidR="00375450" w:rsidRDefault="00375450" w:rsidP="009F5808">
    <w:pPr>
      <w:pStyle w:val="stBilgi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420B70" w14:textId="77777777" w:rsidR="009311C5" w:rsidRDefault="009311C5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DD4BDF"/>
    <w:multiLevelType w:val="hybridMultilevel"/>
    <w:tmpl w:val="94D678E8"/>
    <w:lvl w:ilvl="0" w:tplc="A11A1186">
      <w:start w:val="1"/>
      <w:numFmt w:val="decimal"/>
      <w:lvlText w:val="%1."/>
      <w:lvlJc w:val="left"/>
      <w:pPr>
        <w:ind w:left="174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246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318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390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462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534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606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678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7500" w:hanging="180"/>
      </w:pPr>
      <w:rPr>
        <w:rFonts w:cs="Times New Roman"/>
      </w:rPr>
    </w:lvl>
  </w:abstractNum>
  <w:abstractNum w:abstractNumId="1" w15:restartNumberingAfterBreak="0">
    <w:nsid w:val="1142386F"/>
    <w:multiLevelType w:val="hybridMultilevel"/>
    <w:tmpl w:val="B1F81DBC"/>
    <w:lvl w:ilvl="0" w:tplc="15FCAC40">
      <w:start w:val="2020"/>
      <w:numFmt w:val="bullet"/>
      <w:lvlText w:val=""/>
      <w:lvlJc w:val="left"/>
      <w:pPr>
        <w:ind w:left="465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2" w15:restartNumberingAfterBreak="0">
    <w:nsid w:val="31511ADC"/>
    <w:multiLevelType w:val="hybridMultilevel"/>
    <w:tmpl w:val="5E181A9A"/>
    <w:lvl w:ilvl="0" w:tplc="D04213DC">
      <w:start w:val="2020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531C1C"/>
    <w:multiLevelType w:val="hybridMultilevel"/>
    <w:tmpl w:val="4E3847D4"/>
    <w:lvl w:ilvl="0" w:tplc="75E405C2">
      <w:start w:val="1"/>
      <w:numFmt w:val="decimal"/>
      <w:lvlText w:val="%1."/>
      <w:lvlJc w:val="left"/>
      <w:pPr>
        <w:ind w:left="31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38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45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52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60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67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74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81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8880" w:hanging="180"/>
      </w:pPr>
      <w:rPr>
        <w:rFonts w:cs="Times New Roman"/>
      </w:rPr>
    </w:lvl>
  </w:abstractNum>
  <w:abstractNum w:abstractNumId="4" w15:restartNumberingAfterBreak="0">
    <w:nsid w:val="4D95133F"/>
    <w:multiLevelType w:val="hybridMultilevel"/>
    <w:tmpl w:val="E7C63082"/>
    <w:lvl w:ilvl="0" w:tplc="BF2EC52E">
      <w:start w:val="2020"/>
      <w:numFmt w:val="bullet"/>
      <w:lvlText w:val=""/>
      <w:lvlJc w:val="left"/>
      <w:pPr>
        <w:ind w:left="405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5" w15:restartNumberingAfterBreak="0">
    <w:nsid w:val="61C21990"/>
    <w:multiLevelType w:val="hybridMultilevel"/>
    <w:tmpl w:val="457AE4E8"/>
    <w:lvl w:ilvl="0" w:tplc="5C30F69A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EB0D41"/>
    <w:multiLevelType w:val="hybridMultilevel"/>
    <w:tmpl w:val="767E29D6"/>
    <w:lvl w:ilvl="0" w:tplc="E92CFA56">
      <w:start w:val="1"/>
      <w:numFmt w:val="decimal"/>
      <w:lvlText w:val="%1."/>
      <w:lvlJc w:val="left"/>
      <w:pPr>
        <w:ind w:left="1455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2175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895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3615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4335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5055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775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6495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7215" w:hanging="180"/>
      </w:pPr>
      <w:rPr>
        <w:rFonts w:cs="Times New Roman"/>
      </w:rPr>
    </w:lvl>
  </w:abstractNum>
  <w:abstractNum w:abstractNumId="7" w15:restartNumberingAfterBreak="0">
    <w:nsid w:val="68817B2E"/>
    <w:multiLevelType w:val="hybridMultilevel"/>
    <w:tmpl w:val="9B9898FA"/>
    <w:lvl w:ilvl="0" w:tplc="457E4EFC">
      <w:start w:val="2020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3"/>
  </w:num>
  <w:num w:numId="4">
    <w:abstractNumId w:val="5"/>
  </w:num>
  <w:num w:numId="5">
    <w:abstractNumId w:val="2"/>
  </w:num>
  <w:num w:numId="6">
    <w:abstractNumId w:val="4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NTI3tDA2tzQ2sTBT0lEKTi0uzszPAykwrAUAPa6OLiwAAAA="/>
  </w:docVars>
  <w:rsids>
    <w:rsidRoot w:val="002C0933"/>
    <w:rsid w:val="0000644D"/>
    <w:rsid w:val="00032A12"/>
    <w:rsid w:val="000359F7"/>
    <w:rsid w:val="0004166C"/>
    <w:rsid w:val="00060D42"/>
    <w:rsid w:val="000754C4"/>
    <w:rsid w:val="000760E3"/>
    <w:rsid w:val="000C6482"/>
    <w:rsid w:val="000D13E4"/>
    <w:rsid w:val="000E27D6"/>
    <w:rsid w:val="000E6E0D"/>
    <w:rsid w:val="0011532E"/>
    <w:rsid w:val="00152164"/>
    <w:rsid w:val="0015535E"/>
    <w:rsid w:val="00156A44"/>
    <w:rsid w:val="00182472"/>
    <w:rsid w:val="00183491"/>
    <w:rsid w:val="00190C5A"/>
    <w:rsid w:val="00193695"/>
    <w:rsid w:val="001A0108"/>
    <w:rsid w:val="001A4986"/>
    <w:rsid w:val="001A7A38"/>
    <w:rsid w:val="001B0978"/>
    <w:rsid w:val="001B7B28"/>
    <w:rsid w:val="001C1979"/>
    <w:rsid w:val="001C326A"/>
    <w:rsid w:val="001F1C85"/>
    <w:rsid w:val="0022147E"/>
    <w:rsid w:val="00244421"/>
    <w:rsid w:val="00247DCF"/>
    <w:rsid w:val="00247F29"/>
    <w:rsid w:val="002A3B65"/>
    <w:rsid w:val="002B1EFD"/>
    <w:rsid w:val="002B5A9A"/>
    <w:rsid w:val="002C0933"/>
    <w:rsid w:val="002F34F6"/>
    <w:rsid w:val="00314B5E"/>
    <w:rsid w:val="00334907"/>
    <w:rsid w:val="00341B07"/>
    <w:rsid w:val="00354F3D"/>
    <w:rsid w:val="00375450"/>
    <w:rsid w:val="0037730D"/>
    <w:rsid w:val="00381A85"/>
    <w:rsid w:val="003825DA"/>
    <w:rsid w:val="00384DCD"/>
    <w:rsid w:val="003B3A94"/>
    <w:rsid w:val="003F1C67"/>
    <w:rsid w:val="004053EC"/>
    <w:rsid w:val="00406B1D"/>
    <w:rsid w:val="0042444E"/>
    <w:rsid w:val="00433A86"/>
    <w:rsid w:val="00436613"/>
    <w:rsid w:val="00436BAF"/>
    <w:rsid w:val="004544CB"/>
    <w:rsid w:val="0046368A"/>
    <w:rsid w:val="00481158"/>
    <w:rsid w:val="004B5587"/>
    <w:rsid w:val="004B7CD8"/>
    <w:rsid w:val="004C3753"/>
    <w:rsid w:val="004C710F"/>
    <w:rsid w:val="004D7BCB"/>
    <w:rsid w:val="004E77BD"/>
    <w:rsid w:val="004F5EB6"/>
    <w:rsid w:val="004F7E43"/>
    <w:rsid w:val="0052430D"/>
    <w:rsid w:val="00550A99"/>
    <w:rsid w:val="0056404F"/>
    <w:rsid w:val="0057127A"/>
    <w:rsid w:val="005B4362"/>
    <w:rsid w:val="005F3D89"/>
    <w:rsid w:val="006015BC"/>
    <w:rsid w:val="00605BB9"/>
    <w:rsid w:val="00611622"/>
    <w:rsid w:val="006240FC"/>
    <w:rsid w:val="00631694"/>
    <w:rsid w:val="00647D3F"/>
    <w:rsid w:val="00647F31"/>
    <w:rsid w:val="006522F7"/>
    <w:rsid w:val="00653D8E"/>
    <w:rsid w:val="00656B85"/>
    <w:rsid w:val="0066562B"/>
    <w:rsid w:val="00693C6F"/>
    <w:rsid w:val="00696CDD"/>
    <w:rsid w:val="006A7144"/>
    <w:rsid w:val="006C5C7C"/>
    <w:rsid w:val="006C75A3"/>
    <w:rsid w:val="006D1D06"/>
    <w:rsid w:val="006D3026"/>
    <w:rsid w:val="006F3372"/>
    <w:rsid w:val="00702BDF"/>
    <w:rsid w:val="00702FCE"/>
    <w:rsid w:val="00706AA1"/>
    <w:rsid w:val="00725A9A"/>
    <w:rsid w:val="0073001C"/>
    <w:rsid w:val="0073263F"/>
    <w:rsid w:val="00783CAC"/>
    <w:rsid w:val="00784C02"/>
    <w:rsid w:val="00787374"/>
    <w:rsid w:val="00791A70"/>
    <w:rsid w:val="0079321C"/>
    <w:rsid w:val="007C3193"/>
    <w:rsid w:val="007C3B9B"/>
    <w:rsid w:val="007D7B5A"/>
    <w:rsid w:val="007E6528"/>
    <w:rsid w:val="00811019"/>
    <w:rsid w:val="00814FBC"/>
    <w:rsid w:val="008150BB"/>
    <w:rsid w:val="00815396"/>
    <w:rsid w:val="00823118"/>
    <w:rsid w:val="00831289"/>
    <w:rsid w:val="00832619"/>
    <w:rsid w:val="00840ED5"/>
    <w:rsid w:val="008445E0"/>
    <w:rsid w:val="008A0B1D"/>
    <w:rsid w:val="008A34CE"/>
    <w:rsid w:val="008A6AD2"/>
    <w:rsid w:val="008C5EAE"/>
    <w:rsid w:val="008F149D"/>
    <w:rsid w:val="009045E1"/>
    <w:rsid w:val="00924A36"/>
    <w:rsid w:val="009311C5"/>
    <w:rsid w:val="009C6E73"/>
    <w:rsid w:val="009D04D0"/>
    <w:rsid w:val="009D5058"/>
    <w:rsid w:val="009E4DE9"/>
    <w:rsid w:val="009E4E54"/>
    <w:rsid w:val="009F5808"/>
    <w:rsid w:val="00A04820"/>
    <w:rsid w:val="00A05E2C"/>
    <w:rsid w:val="00A0747C"/>
    <w:rsid w:val="00A14465"/>
    <w:rsid w:val="00A16E63"/>
    <w:rsid w:val="00A30168"/>
    <w:rsid w:val="00A348B4"/>
    <w:rsid w:val="00A4770D"/>
    <w:rsid w:val="00A5676D"/>
    <w:rsid w:val="00A84180"/>
    <w:rsid w:val="00A9411D"/>
    <w:rsid w:val="00A97CE3"/>
    <w:rsid w:val="00AA34B4"/>
    <w:rsid w:val="00AA7C6D"/>
    <w:rsid w:val="00AB2E9B"/>
    <w:rsid w:val="00AC276B"/>
    <w:rsid w:val="00AC29B1"/>
    <w:rsid w:val="00AD06D5"/>
    <w:rsid w:val="00AD0AA2"/>
    <w:rsid w:val="00AE1E84"/>
    <w:rsid w:val="00AE7301"/>
    <w:rsid w:val="00AF746D"/>
    <w:rsid w:val="00B0682C"/>
    <w:rsid w:val="00B129BA"/>
    <w:rsid w:val="00B305E1"/>
    <w:rsid w:val="00B40D00"/>
    <w:rsid w:val="00B46AEC"/>
    <w:rsid w:val="00B90B54"/>
    <w:rsid w:val="00B93C6E"/>
    <w:rsid w:val="00BB4BC5"/>
    <w:rsid w:val="00BD4EA9"/>
    <w:rsid w:val="00BD524C"/>
    <w:rsid w:val="00BF7D5A"/>
    <w:rsid w:val="00C2762E"/>
    <w:rsid w:val="00C30E42"/>
    <w:rsid w:val="00C55159"/>
    <w:rsid w:val="00C95279"/>
    <w:rsid w:val="00C96E5A"/>
    <w:rsid w:val="00CA3DF9"/>
    <w:rsid w:val="00CB3479"/>
    <w:rsid w:val="00CB52F7"/>
    <w:rsid w:val="00CC4A01"/>
    <w:rsid w:val="00CF02CA"/>
    <w:rsid w:val="00CF0380"/>
    <w:rsid w:val="00D00ADD"/>
    <w:rsid w:val="00D014E3"/>
    <w:rsid w:val="00D1260D"/>
    <w:rsid w:val="00D168AC"/>
    <w:rsid w:val="00D30E8C"/>
    <w:rsid w:val="00D33A69"/>
    <w:rsid w:val="00D36059"/>
    <w:rsid w:val="00D36496"/>
    <w:rsid w:val="00D371CA"/>
    <w:rsid w:val="00D463B9"/>
    <w:rsid w:val="00D70D8B"/>
    <w:rsid w:val="00D85969"/>
    <w:rsid w:val="00D914E2"/>
    <w:rsid w:val="00D921E2"/>
    <w:rsid w:val="00DA6646"/>
    <w:rsid w:val="00DC0E69"/>
    <w:rsid w:val="00DC341D"/>
    <w:rsid w:val="00DC53B1"/>
    <w:rsid w:val="00DD1AD2"/>
    <w:rsid w:val="00DD250D"/>
    <w:rsid w:val="00DD3ABF"/>
    <w:rsid w:val="00E0110A"/>
    <w:rsid w:val="00E034A1"/>
    <w:rsid w:val="00E41CDC"/>
    <w:rsid w:val="00E441EF"/>
    <w:rsid w:val="00E44994"/>
    <w:rsid w:val="00E621DC"/>
    <w:rsid w:val="00E63E2B"/>
    <w:rsid w:val="00E7123F"/>
    <w:rsid w:val="00E75DB0"/>
    <w:rsid w:val="00E77A88"/>
    <w:rsid w:val="00E84776"/>
    <w:rsid w:val="00E86252"/>
    <w:rsid w:val="00EA3615"/>
    <w:rsid w:val="00EA4F78"/>
    <w:rsid w:val="00EC36DC"/>
    <w:rsid w:val="00ED1ED6"/>
    <w:rsid w:val="00EE36FB"/>
    <w:rsid w:val="00EE4199"/>
    <w:rsid w:val="00EF768A"/>
    <w:rsid w:val="00F0224F"/>
    <w:rsid w:val="00F200DE"/>
    <w:rsid w:val="00F24460"/>
    <w:rsid w:val="00F245E9"/>
    <w:rsid w:val="00F27C2D"/>
    <w:rsid w:val="00F313E3"/>
    <w:rsid w:val="00F4687D"/>
    <w:rsid w:val="00F63DB3"/>
    <w:rsid w:val="00F81130"/>
    <w:rsid w:val="00F81D29"/>
    <w:rsid w:val="00F82121"/>
    <w:rsid w:val="00F90963"/>
    <w:rsid w:val="00F909A7"/>
    <w:rsid w:val="00FA413A"/>
    <w:rsid w:val="00FA44AD"/>
    <w:rsid w:val="00FB72B3"/>
    <w:rsid w:val="00FC4A7F"/>
    <w:rsid w:val="00FC72B8"/>
    <w:rsid w:val="00FE5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DEB7C28"/>
  <w15:docId w15:val="{40E93244-2D79-481A-926F-C042FBB030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21DC"/>
    <w:pPr>
      <w:spacing w:after="160" w:line="259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rsid w:val="00E63E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link w:val="stBilgi"/>
    <w:uiPriority w:val="99"/>
    <w:locked/>
    <w:rsid w:val="00E63E2B"/>
    <w:rPr>
      <w:rFonts w:cs="Times New Roman"/>
    </w:rPr>
  </w:style>
  <w:style w:type="paragraph" w:styleId="AltBilgi">
    <w:name w:val="footer"/>
    <w:basedOn w:val="Normal"/>
    <w:link w:val="AltBilgiChar"/>
    <w:uiPriority w:val="99"/>
    <w:rsid w:val="00E63E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link w:val="AltBilgi"/>
    <w:uiPriority w:val="99"/>
    <w:locked/>
    <w:rsid w:val="00E63E2B"/>
    <w:rPr>
      <w:rFonts w:cs="Times New Roman"/>
    </w:rPr>
  </w:style>
  <w:style w:type="table" w:styleId="TabloKlavuzu">
    <w:name w:val="Table Grid"/>
    <w:basedOn w:val="NormalTablo"/>
    <w:uiPriority w:val="99"/>
    <w:rsid w:val="00E63E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rCharCharCharCharCharCharChar">
    <w:name w:val="Char Char Char Char Char Char Char Char"/>
    <w:basedOn w:val="Normal"/>
    <w:uiPriority w:val="99"/>
    <w:rsid w:val="00E0110A"/>
    <w:pPr>
      <w:spacing w:line="240" w:lineRule="exact"/>
      <w:jc w:val="both"/>
    </w:pPr>
    <w:rPr>
      <w:rFonts w:ascii="Verdana" w:eastAsia="Times New Roman" w:hAnsi="Verdana"/>
      <w:sz w:val="20"/>
      <w:szCs w:val="20"/>
      <w:lang w:val="en-US"/>
    </w:rPr>
  </w:style>
  <w:style w:type="paragraph" w:styleId="ListeParagraf">
    <w:name w:val="List Paragraph"/>
    <w:basedOn w:val="Normal"/>
    <w:uiPriority w:val="99"/>
    <w:qFormat/>
    <w:rsid w:val="009D5058"/>
    <w:pPr>
      <w:ind w:left="720"/>
      <w:contextualSpacing/>
    </w:pPr>
  </w:style>
  <w:style w:type="paragraph" w:customStyle="1" w:styleId="Stil">
    <w:name w:val="Stil"/>
    <w:basedOn w:val="Normal"/>
    <w:next w:val="AltBilgi"/>
    <w:link w:val="AltbilgiChar0"/>
    <w:uiPriority w:val="99"/>
    <w:rsid w:val="007D7B5A"/>
    <w:pPr>
      <w:tabs>
        <w:tab w:val="center" w:pos="4536"/>
        <w:tab w:val="right" w:pos="9072"/>
      </w:tabs>
      <w:spacing w:after="0" w:line="240" w:lineRule="auto"/>
    </w:pPr>
    <w:rPr>
      <w:sz w:val="24"/>
      <w:szCs w:val="24"/>
      <w:lang w:eastAsia="tr-TR"/>
    </w:rPr>
  </w:style>
  <w:style w:type="character" w:customStyle="1" w:styleId="AltbilgiChar0">
    <w:name w:val="Altbilgi Char"/>
    <w:link w:val="Stil"/>
    <w:uiPriority w:val="99"/>
    <w:locked/>
    <w:rsid w:val="007D7B5A"/>
    <w:rPr>
      <w:sz w:val="24"/>
    </w:rPr>
  </w:style>
  <w:style w:type="paragraph" w:styleId="AralkYok">
    <w:name w:val="No Spacing"/>
    <w:uiPriority w:val="99"/>
    <w:qFormat/>
    <w:rsid w:val="00E441EF"/>
    <w:rPr>
      <w:sz w:val="22"/>
      <w:szCs w:val="22"/>
      <w:lang w:eastAsia="en-US"/>
    </w:rPr>
  </w:style>
  <w:style w:type="paragraph" w:styleId="BalonMetni">
    <w:name w:val="Balloon Text"/>
    <w:basedOn w:val="Normal"/>
    <w:link w:val="BalonMetniChar"/>
    <w:uiPriority w:val="99"/>
    <w:semiHidden/>
    <w:rsid w:val="00FE53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link w:val="BalonMetni"/>
    <w:uiPriority w:val="99"/>
    <w:semiHidden/>
    <w:locked/>
    <w:rsid w:val="00FE538F"/>
    <w:rPr>
      <w:rFonts w:ascii="Segoe UI" w:hAnsi="Segoe UI" w:cs="Segoe UI"/>
      <w:sz w:val="18"/>
      <w:szCs w:val="18"/>
    </w:rPr>
  </w:style>
  <w:style w:type="character" w:styleId="AklamaBavurusu">
    <w:name w:val="annotation reference"/>
    <w:basedOn w:val="VarsaylanParagrafYazTipi"/>
    <w:uiPriority w:val="99"/>
    <w:semiHidden/>
    <w:unhideWhenUsed/>
    <w:rsid w:val="00EA4F78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EA4F78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EA4F78"/>
    <w:rPr>
      <w:lang w:eastAsia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EA4F78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EA4F78"/>
    <w:rPr>
      <w:b/>
      <w:bCs/>
      <w:lang w:eastAsia="en-US"/>
    </w:rPr>
  </w:style>
  <w:style w:type="paragraph" w:styleId="Dzeltme">
    <w:name w:val="Revision"/>
    <w:hidden/>
    <w:uiPriority w:val="99"/>
    <w:semiHidden/>
    <w:rsid w:val="002B5A9A"/>
    <w:rPr>
      <w:sz w:val="22"/>
      <w:szCs w:val="22"/>
      <w:lang w:eastAsia="en-US"/>
    </w:rPr>
  </w:style>
  <w:style w:type="paragraph" w:styleId="NormalWeb">
    <w:name w:val="Normal (Web)"/>
    <w:basedOn w:val="Normal"/>
    <w:rsid w:val="00F2446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tr-TR" w:bidi="hi-IN"/>
    </w:rPr>
  </w:style>
  <w:style w:type="character" w:styleId="Kpr">
    <w:name w:val="Hyperlink"/>
    <w:rsid w:val="0073263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vkk.metu.edu.tr/tr/system/files/aydinlatma_metinleri/OIDB/aydinlatma_metni_ders_etkilesimli_kayit_sureci.pdf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09</Words>
  <Characters>1766</Characters>
  <Application>Microsoft Office Word</Application>
  <DocSecurity>0</DocSecurity>
  <Lines>14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a Tosun</dc:creator>
  <cp:keywords/>
  <dc:description/>
  <cp:lastModifiedBy>Selin Karaca</cp:lastModifiedBy>
  <cp:revision>9</cp:revision>
  <cp:lastPrinted>2022-02-28T13:51:00Z</cp:lastPrinted>
  <dcterms:created xsi:type="dcterms:W3CDTF">2022-03-01T09:55:00Z</dcterms:created>
  <dcterms:modified xsi:type="dcterms:W3CDTF">2023-01-30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0285e72b5cf1e857bef50400d68b62a5cf792854027826e39054305c55acbf</vt:lpwstr>
  </property>
</Properties>
</file>